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40EC2" w14:textId="77777777" w:rsidR="003952BD" w:rsidRPr="000247E1" w:rsidRDefault="006F490E" w:rsidP="003952BD">
      <w:pPr>
        <w:pStyle w:val="Normal1"/>
        <w:jc w:val="center"/>
        <w:rPr>
          <w:rFonts w:ascii="Cambria" w:eastAsia="Times New Roman" w:hAnsi="Cambria" w:cs="Times New Roman"/>
          <w:bCs/>
          <w:sz w:val="32"/>
          <w:szCs w:val="32"/>
        </w:rPr>
      </w:pPr>
      <w:hyperlink r:id="rId6" w:history="1">
        <w:r w:rsidR="003952BD" w:rsidRPr="000247E1">
          <w:rPr>
            <w:rStyle w:val="Hyperlink"/>
            <w:rFonts w:ascii="Cambria" w:eastAsia="Times New Roman" w:hAnsi="Cambria" w:cs="Times New Roman"/>
            <w:bCs/>
            <w:sz w:val="32"/>
            <w:szCs w:val="32"/>
            <w:u w:val="none"/>
          </w:rPr>
          <w:t>SAMUJJWAAL DEY</w:t>
        </w:r>
      </w:hyperlink>
    </w:p>
    <w:p w14:paraId="1027675E" w14:textId="519B7AFA" w:rsidR="00B06897" w:rsidRPr="00436CD9" w:rsidRDefault="003952BD" w:rsidP="00436CD9">
      <w:pPr>
        <w:pStyle w:val="Normal1"/>
        <w:jc w:val="center"/>
        <w:rPr>
          <w:rFonts w:ascii="Cambria" w:hAnsi="Cambria" w:cs="Times New Roman"/>
          <w:color w:val="0000FF" w:themeColor="hyperlink"/>
        </w:rPr>
      </w:pPr>
      <w:r w:rsidRPr="000247E1">
        <w:rPr>
          <w:rFonts w:ascii="Cambria" w:eastAsia="Times New Roman" w:hAnsi="Cambria" w:cs="Times New Roman"/>
        </w:rPr>
        <w:t xml:space="preserve">+1-224-484-9321 | </w:t>
      </w:r>
      <w:hyperlink r:id="rId7" w:history="1">
        <w:r w:rsidRPr="000247E1">
          <w:rPr>
            <w:rStyle w:val="Hyperlink"/>
            <w:rFonts w:ascii="Cambria" w:hAnsi="Cambria" w:cs="Times New Roman"/>
            <w:u w:val="none"/>
          </w:rPr>
          <w:t>deysamujjwal@gmail.com</w:t>
        </w:r>
      </w:hyperlink>
      <w:r w:rsidRPr="000247E1">
        <w:rPr>
          <w:rFonts w:ascii="Cambria" w:eastAsia="Times New Roman" w:hAnsi="Cambria" w:cs="Times New Roman"/>
        </w:rPr>
        <w:t xml:space="preserve"> | </w:t>
      </w:r>
      <w:hyperlink r:id="rId8" w:tooltip="LinkedIn Profile" w:history="1">
        <w:r w:rsidRPr="000247E1">
          <w:rPr>
            <w:rStyle w:val="Hyperlink"/>
            <w:rFonts w:ascii="Cambria" w:eastAsia="Times New Roman" w:hAnsi="Cambria" w:cs="Times New Roman"/>
            <w:u w:val="none"/>
          </w:rPr>
          <w:t>LinkedIn</w:t>
        </w:r>
      </w:hyperlink>
      <w:r w:rsidRPr="000247E1">
        <w:rPr>
          <w:rFonts w:ascii="Cambria" w:eastAsia="Times New Roman" w:hAnsi="Cambria" w:cs="Times New Roman"/>
        </w:rPr>
        <w:t xml:space="preserve"> | </w:t>
      </w:r>
      <w:hyperlink r:id="rId9" w:tooltip="GitHub Profile" w:history="1">
        <w:r w:rsidRPr="000247E1">
          <w:rPr>
            <w:rStyle w:val="Hyperlink"/>
            <w:rFonts w:ascii="Cambria" w:hAnsi="Cambria" w:cs="Times New Roman"/>
            <w:u w:val="none"/>
          </w:rPr>
          <w:t>GitHub</w:t>
        </w:r>
      </w:hyperlink>
    </w:p>
    <w:p w14:paraId="09C9FFB6" w14:textId="77777777" w:rsidR="00A444E4" w:rsidRPr="00A444E4" w:rsidRDefault="00A444E4" w:rsidP="00B06897">
      <w:pPr>
        <w:pStyle w:val="Normal1"/>
        <w:jc w:val="both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2A5C1BA9" w14:textId="56BC1DA4" w:rsidR="004A6332" w:rsidRDefault="003053AB" w:rsidP="00B06897">
      <w:pPr>
        <w:pStyle w:val="Normal1"/>
        <w:jc w:val="both"/>
        <w:rPr>
          <w:rFonts w:ascii="Cambria" w:eastAsia="Times New Roman" w:hAnsi="Cambria" w:cs="Times New Roman"/>
          <w:b/>
          <w:u w:val="single"/>
        </w:rPr>
      </w:pPr>
      <w:r w:rsidRPr="000247E1">
        <w:rPr>
          <w:rFonts w:ascii="Cambria" w:eastAsia="Times New Roman" w:hAnsi="Cambria" w:cs="Times New Roman"/>
          <w:b/>
          <w:u w:val="single"/>
        </w:rPr>
        <w:t>EDUCATION</w:t>
      </w:r>
    </w:p>
    <w:p w14:paraId="5AA31E33" w14:textId="77777777" w:rsidR="00B06897" w:rsidRPr="00B06897" w:rsidRDefault="00B06897" w:rsidP="00B06897">
      <w:pPr>
        <w:pStyle w:val="Normal1"/>
        <w:jc w:val="both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5AA16F44" w14:textId="77777777" w:rsidR="003952BD" w:rsidRPr="000247E1" w:rsidRDefault="003952BD" w:rsidP="00B06897">
      <w:pPr>
        <w:pStyle w:val="Normal1"/>
        <w:jc w:val="both"/>
        <w:rPr>
          <w:rFonts w:ascii="Cambria" w:eastAsia="Times New Roman" w:hAnsi="Cambria" w:cs="Times New Roman"/>
          <w:sz w:val="21"/>
          <w:szCs w:val="21"/>
        </w:rPr>
      </w:pPr>
      <w:bookmarkStart w:id="0" w:name="_Hlk72955855"/>
      <w:r w:rsidRPr="000247E1">
        <w:rPr>
          <w:rFonts w:ascii="Cambria" w:eastAsia="Times New Roman" w:hAnsi="Cambria" w:cs="Times New Roman"/>
          <w:b/>
          <w:sz w:val="20"/>
          <w:szCs w:val="20"/>
        </w:rPr>
        <w:t xml:space="preserve">Master of Science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in </w:t>
      </w:r>
      <w:r w:rsidRPr="000247E1">
        <w:rPr>
          <w:rFonts w:ascii="Cambria" w:eastAsia="Times New Roman" w:hAnsi="Cambria" w:cs="Times New Roman"/>
          <w:b/>
          <w:sz w:val="20"/>
          <w:szCs w:val="20"/>
        </w:rPr>
        <w:t xml:space="preserve">Computer Science | </w:t>
      </w:r>
      <w:r w:rsidRPr="000247E1">
        <w:rPr>
          <w:rFonts w:ascii="Cambria" w:eastAsia="Times New Roman" w:hAnsi="Cambria" w:cs="Times New Roman"/>
          <w:i/>
          <w:iCs/>
          <w:sz w:val="20"/>
          <w:szCs w:val="20"/>
        </w:rPr>
        <w:t>University of Illinois at Chicago (UIC), Illinois</w:t>
      </w:r>
      <w:r w:rsidRPr="000247E1">
        <w:rPr>
          <w:rFonts w:ascii="Cambria" w:eastAsia="Times New Roman" w:hAnsi="Cambria" w:cs="Times New Roman"/>
          <w:b/>
          <w:sz w:val="21"/>
          <w:szCs w:val="21"/>
        </w:rPr>
        <w:t xml:space="preserve"> </w:t>
      </w:r>
      <w:r w:rsidRPr="000247E1">
        <w:rPr>
          <w:rFonts w:ascii="Cambria" w:eastAsia="Times New Roman" w:hAnsi="Cambria" w:cs="Times New Roman"/>
          <w:iCs/>
          <w:sz w:val="21"/>
          <w:szCs w:val="21"/>
        </w:rPr>
        <w:t xml:space="preserve">     </w:t>
      </w:r>
      <w:r w:rsidRPr="000247E1">
        <w:rPr>
          <w:rFonts w:ascii="Cambria" w:eastAsia="Times New Roman" w:hAnsi="Cambria" w:cs="Times New Roman"/>
          <w:iCs/>
          <w:sz w:val="21"/>
          <w:szCs w:val="21"/>
        </w:rPr>
        <w:tab/>
      </w:r>
      <w:r w:rsidRPr="000247E1">
        <w:rPr>
          <w:rFonts w:ascii="Cambria" w:eastAsia="Times New Roman" w:hAnsi="Cambria" w:cs="Times New Roman"/>
          <w:iCs/>
          <w:sz w:val="21"/>
          <w:szCs w:val="21"/>
        </w:rPr>
        <w:tab/>
        <w:t xml:space="preserve">        </w:t>
      </w:r>
      <w:r w:rsidRPr="000247E1">
        <w:rPr>
          <w:rFonts w:ascii="Cambria" w:eastAsia="Times New Roman" w:hAnsi="Cambria" w:cs="Times New Roman"/>
          <w:iCs/>
          <w:sz w:val="19"/>
          <w:szCs w:val="19"/>
        </w:rPr>
        <w:t>Aug 2019 – May 2021</w:t>
      </w:r>
    </w:p>
    <w:p w14:paraId="7E3674EB" w14:textId="77777777" w:rsidR="003952BD" w:rsidRPr="000247E1" w:rsidRDefault="003952BD" w:rsidP="00B06897">
      <w:pPr>
        <w:pStyle w:val="Normal1"/>
        <w:jc w:val="both"/>
        <w:rPr>
          <w:rFonts w:ascii="Cambria" w:eastAsia="Times New Roman" w:hAnsi="Cambria" w:cs="Times New Roman"/>
          <w:sz w:val="21"/>
          <w:szCs w:val="21"/>
        </w:rPr>
        <w:sectPr w:rsidR="003952BD" w:rsidRPr="000247E1" w:rsidSect="00B06897">
          <w:pgSz w:w="11906" w:h="16838" w:code="9"/>
          <w:pgMar w:top="270" w:right="540" w:bottom="270" w:left="540" w:header="720" w:footer="720" w:gutter="0"/>
          <w:pgNumType w:start="1"/>
          <w:cols w:space="720"/>
          <w:docGrid w:linePitch="299"/>
        </w:sectPr>
      </w:pPr>
    </w:p>
    <w:p w14:paraId="0A3046D2" w14:textId="77777777" w:rsidR="003952BD" w:rsidRPr="00B06897" w:rsidRDefault="003952BD" w:rsidP="00B06897">
      <w:pPr>
        <w:pStyle w:val="Normal1"/>
        <w:jc w:val="both"/>
        <w:rPr>
          <w:rFonts w:ascii="Cambria" w:eastAsia="Times New Roman" w:hAnsi="Cambria" w:cs="Times New Roman"/>
          <w:sz w:val="18"/>
          <w:szCs w:val="18"/>
        </w:rPr>
        <w:sectPr w:rsidR="003952BD" w:rsidRPr="00B06897" w:rsidSect="00301693">
          <w:type w:val="continuous"/>
          <w:pgSz w:w="11906" w:h="16838" w:code="9"/>
          <w:pgMar w:top="360" w:right="540" w:bottom="360" w:left="540" w:header="720" w:footer="720" w:gutter="0"/>
          <w:pgNumType w:start="1"/>
          <w:cols w:space="720"/>
          <w:docGrid w:linePitch="299"/>
        </w:sectPr>
      </w:pPr>
      <w:r w:rsidRPr="00B06897">
        <w:rPr>
          <w:rFonts w:ascii="Cambria" w:eastAsia="Times New Roman" w:hAnsi="Cambria" w:cs="Times New Roman"/>
          <w:sz w:val="18"/>
          <w:szCs w:val="18"/>
        </w:rPr>
        <w:t>Coursework: Introduction to Data Science, Information Retrieval,</w:t>
      </w:r>
      <w:r w:rsidRPr="00B06897">
        <w:rPr>
          <w:rFonts w:ascii="Cambria" w:hAnsi="Cambria"/>
          <w:sz w:val="18"/>
          <w:szCs w:val="18"/>
        </w:rPr>
        <w:t xml:space="preserve"> </w:t>
      </w:r>
      <w:r w:rsidRPr="00B06897">
        <w:rPr>
          <w:rFonts w:ascii="Cambria" w:eastAsia="Times New Roman" w:hAnsi="Cambria" w:cs="Times New Roman"/>
          <w:sz w:val="18"/>
          <w:szCs w:val="18"/>
        </w:rPr>
        <w:t>Statistical Natural Language Processing, Deep Learning for Computer Vision, Cloud Computing, Object-Oriented Programming, Knowledge Graphs, Visual Data Science, Computer Algorithms</w:t>
      </w:r>
    </w:p>
    <w:p w14:paraId="7919AC0B" w14:textId="77777777" w:rsidR="003952BD" w:rsidRPr="000247E1" w:rsidRDefault="003952BD" w:rsidP="00B06897">
      <w:pPr>
        <w:tabs>
          <w:tab w:val="left" w:pos="3401"/>
        </w:tabs>
        <w:spacing w:before="40"/>
        <w:jc w:val="both"/>
        <w:rPr>
          <w:rFonts w:ascii="Cambria" w:eastAsia="Times New Roman" w:hAnsi="Cambria" w:cs="Times New Roman"/>
          <w:iCs/>
          <w:sz w:val="20"/>
          <w:szCs w:val="20"/>
        </w:rPr>
      </w:pPr>
      <w:r w:rsidRPr="000247E1">
        <w:rPr>
          <w:rFonts w:ascii="Cambria" w:eastAsia="Times New Roman" w:hAnsi="Cambria" w:cs="Times New Roman"/>
          <w:b/>
          <w:bCs/>
          <w:iCs/>
          <w:sz w:val="20"/>
          <w:szCs w:val="20"/>
        </w:rPr>
        <w:t xml:space="preserve">Bachelor of Engineering </w:t>
      </w:r>
      <w:r w:rsidRPr="000247E1">
        <w:rPr>
          <w:rFonts w:ascii="Cambria" w:eastAsia="Times New Roman" w:hAnsi="Cambria" w:cs="Times New Roman"/>
          <w:iCs/>
          <w:sz w:val="20"/>
          <w:szCs w:val="20"/>
        </w:rPr>
        <w:t xml:space="preserve">in </w:t>
      </w:r>
      <w:r w:rsidRPr="000247E1">
        <w:rPr>
          <w:rFonts w:ascii="Cambria" w:eastAsia="Times New Roman" w:hAnsi="Cambria" w:cs="Times New Roman"/>
          <w:b/>
          <w:bCs/>
          <w:iCs/>
          <w:sz w:val="20"/>
          <w:szCs w:val="20"/>
        </w:rPr>
        <w:t>Computer Engineering</w:t>
      </w:r>
      <w:r w:rsidRPr="000247E1">
        <w:rPr>
          <w:rFonts w:ascii="Cambria" w:eastAsia="Times New Roman" w:hAnsi="Cambria" w:cs="Times New Roman"/>
          <w:b/>
          <w:iCs/>
          <w:sz w:val="20"/>
          <w:szCs w:val="20"/>
        </w:rPr>
        <w:t xml:space="preserve"> | </w:t>
      </w:r>
      <w:r w:rsidRPr="000247E1">
        <w:rPr>
          <w:rFonts w:ascii="Cambria" w:eastAsia="Times New Roman" w:hAnsi="Cambria" w:cs="Times New Roman"/>
          <w:bCs/>
          <w:i/>
          <w:sz w:val="20"/>
          <w:szCs w:val="20"/>
        </w:rPr>
        <w:t>University of Mumbai (VESIT), India</w:t>
      </w:r>
      <w:r w:rsidRPr="000247E1">
        <w:rPr>
          <w:rFonts w:ascii="Cambria" w:eastAsia="Times New Roman" w:hAnsi="Cambria" w:cs="Times New Roman"/>
          <w:b/>
          <w:iCs/>
          <w:sz w:val="20"/>
          <w:szCs w:val="20"/>
        </w:rPr>
        <w:tab/>
      </w:r>
      <w:r w:rsidRPr="000247E1">
        <w:rPr>
          <w:rFonts w:ascii="Cambria" w:eastAsia="Times New Roman" w:hAnsi="Cambria" w:cs="Times New Roman"/>
          <w:b/>
          <w:iCs/>
          <w:sz w:val="20"/>
          <w:szCs w:val="20"/>
        </w:rPr>
        <w:tab/>
        <w:t xml:space="preserve">           </w:t>
      </w:r>
      <w:r w:rsidRPr="000247E1">
        <w:rPr>
          <w:rFonts w:ascii="Cambria" w:eastAsia="Times New Roman" w:hAnsi="Cambria" w:cs="Times New Roman"/>
          <w:iCs/>
          <w:sz w:val="19"/>
          <w:szCs w:val="19"/>
        </w:rPr>
        <w:t>Jul 2015 – May 2019</w:t>
      </w:r>
      <w:r w:rsidRPr="000247E1">
        <w:rPr>
          <w:rFonts w:ascii="Cambria" w:eastAsia="Times New Roman" w:hAnsi="Cambria" w:cs="Times New Roman"/>
          <w:iCs/>
          <w:sz w:val="20"/>
          <w:szCs w:val="20"/>
        </w:rPr>
        <w:tab/>
      </w:r>
    </w:p>
    <w:p w14:paraId="68EA2651" w14:textId="72B5A037" w:rsidR="003952BD" w:rsidRDefault="003952BD" w:rsidP="00B06897">
      <w:pPr>
        <w:tabs>
          <w:tab w:val="left" w:pos="3401"/>
        </w:tabs>
        <w:spacing w:before="9"/>
        <w:jc w:val="both"/>
        <w:rPr>
          <w:rFonts w:ascii="Cambria" w:eastAsia="Times New Roman" w:hAnsi="Cambria" w:cs="Times New Roman"/>
          <w:iCs/>
          <w:sz w:val="18"/>
          <w:szCs w:val="18"/>
        </w:rPr>
      </w:pPr>
      <w:r w:rsidRPr="00B06897">
        <w:rPr>
          <w:rFonts w:ascii="Cambria" w:eastAsia="Times New Roman" w:hAnsi="Cambria" w:cs="Times New Roman"/>
          <w:iCs/>
          <w:sz w:val="18"/>
          <w:szCs w:val="18"/>
        </w:rPr>
        <w:t>Relevant Coursework: Data Structures, Database Management Systems, Artificial Intelligence, Soft Computing, Data Warehouse and Mining, Software Engineering, Parallel and Distributed Systems</w:t>
      </w:r>
      <w:bookmarkEnd w:id="0"/>
    </w:p>
    <w:p w14:paraId="02A76ADF" w14:textId="77777777" w:rsidR="00B06897" w:rsidRPr="00B06897" w:rsidRDefault="00B06897" w:rsidP="00B06897">
      <w:pPr>
        <w:tabs>
          <w:tab w:val="left" w:pos="3401"/>
        </w:tabs>
        <w:jc w:val="both"/>
        <w:rPr>
          <w:rFonts w:ascii="Cambria" w:eastAsia="Times New Roman" w:hAnsi="Cambria" w:cs="Times New Roman"/>
          <w:b/>
          <w:sz w:val="10"/>
          <w:szCs w:val="10"/>
          <w:u w:val="single"/>
        </w:rPr>
      </w:pPr>
    </w:p>
    <w:p w14:paraId="57463CB0" w14:textId="3ECA602C" w:rsidR="007F5450" w:rsidRDefault="00BC7433" w:rsidP="00B06897">
      <w:pPr>
        <w:tabs>
          <w:tab w:val="left" w:pos="3401"/>
        </w:tabs>
        <w:jc w:val="both"/>
        <w:rPr>
          <w:rFonts w:ascii="Cambria" w:eastAsia="Times New Roman" w:hAnsi="Cambria" w:cs="Times New Roman"/>
          <w:b/>
          <w:u w:val="single"/>
        </w:rPr>
      </w:pPr>
      <w:r w:rsidRPr="000247E1">
        <w:rPr>
          <w:rFonts w:ascii="Cambria" w:eastAsia="Times New Roman" w:hAnsi="Cambria" w:cs="Times New Roman"/>
          <w:b/>
          <w:u w:val="single"/>
        </w:rPr>
        <w:t>TECHNICAL SKILLS</w:t>
      </w:r>
    </w:p>
    <w:p w14:paraId="74D8430F" w14:textId="77777777" w:rsidR="00B06897" w:rsidRPr="00B06897" w:rsidRDefault="00B06897" w:rsidP="00B06897">
      <w:pPr>
        <w:tabs>
          <w:tab w:val="left" w:pos="3401"/>
        </w:tabs>
        <w:jc w:val="both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p w14:paraId="238D4260" w14:textId="5F4CFB08" w:rsidR="006B3843" w:rsidRPr="000247E1" w:rsidRDefault="006B3843" w:rsidP="00B06897">
      <w:pPr>
        <w:pStyle w:val="Normal1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0247E1">
        <w:rPr>
          <w:rFonts w:ascii="Cambria" w:eastAsia="Times New Roman" w:hAnsi="Cambria" w:cs="Times New Roman"/>
          <w:b/>
          <w:sz w:val="20"/>
          <w:szCs w:val="20"/>
        </w:rPr>
        <w:t>Languages, databases, software</w:t>
      </w:r>
      <w:r w:rsidR="002066A9" w:rsidRPr="000247E1">
        <w:rPr>
          <w:rFonts w:ascii="Cambria" w:eastAsia="Times New Roman" w:hAnsi="Cambria" w:cs="Times New Roman"/>
          <w:b/>
          <w:sz w:val="20"/>
          <w:szCs w:val="20"/>
        </w:rPr>
        <w:t>, OS</w:t>
      </w:r>
      <w:r w:rsidRPr="000247E1">
        <w:rPr>
          <w:rFonts w:ascii="Cambria" w:eastAsia="Times New Roman" w:hAnsi="Cambria" w:cs="Times New Roman"/>
          <w:b/>
          <w:sz w:val="20"/>
          <w:szCs w:val="20"/>
        </w:rPr>
        <w:t xml:space="preserve">: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Python, Scala, Java, C++</w:t>
      </w:r>
      <w:r w:rsidR="00DD4688" w:rsidRPr="000247E1">
        <w:rPr>
          <w:rFonts w:ascii="Cambria" w:eastAsia="Times New Roman" w:hAnsi="Cambria" w:cs="Times New Roman"/>
          <w:bCs/>
          <w:sz w:val="20"/>
          <w:szCs w:val="20"/>
        </w:rPr>
        <w:t>, R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|</w:t>
      </w:r>
      <w:r w:rsidR="004F25B4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SQL,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MySQL | Docker, Git, Jupyter, Octave</w:t>
      </w:r>
      <w:r w:rsidR="002066A9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| Linux, Windows</w:t>
      </w:r>
    </w:p>
    <w:p w14:paraId="7D38113F" w14:textId="0CA5FDAB" w:rsidR="006B3843" w:rsidRPr="000247E1" w:rsidRDefault="006B3843" w:rsidP="00B06897">
      <w:pPr>
        <w:pStyle w:val="Normal1"/>
        <w:spacing w:before="8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0247E1">
        <w:rPr>
          <w:rFonts w:ascii="Cambria" w:eastAsia="Times New Roman" w:hAnsi="Cambria" w:cs="Times New Roman"/>
          <w:b/>
          <w:sz w:val="20"/>
          <w:szCs w:val="20"/>
        </w:rPr>
        <w:t xml:space="preserve">Data science: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Numpy, Pandas, SciPy | Data visualization (Matplotlib, Seaborn, D3.js, Three.js) | Statistical Modeling | Regression, Classification, Clustering | Hypothesis Testing | Exploratory Data Analysis | Computer Vision</w:t>
      </w:r>
      <w:r w:rsidR="00ED4F7C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(OpenCV)</w:t>
      </w:r>
    </w:p>
    <w:p w14:paraId="6AFA9CD0" w14:textId="576F621B" w:rsidR="006B3843" w:rsidRPr="000247E1" w:rsidRDefault="006B3843" w:rsidP="00B06897">
      <w:pPr>
        <w:pStyle w:val="Normal1"/>
        <w:spacing w:before="8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0247E1">
        <w:rPr>
          <w:rFonts w:ascii="Cambria" w:eastAsia="Times New Roman" w:hAnsi="Cambria" w:cs="Times New Roman"/>
          <w:b/>
          <w:sz w:val="20"/>
          <w:szCs w:val="20"/>
        </w:rPr>
        <w:t>Machine learning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: Scikit-learn | Deep </w:t>
      </w:r>
      <w:r w:rsidR="00B63B13" w:rsidRPr="000247E1">
        <w:rPr>
          <w:rFonts w:ascii="Cambria" w:eastAsia="Times New Roman" w:hAnsi="Cambria" w:cs="Times New Roman"/>
          <w:bCs/>
          <w:sz w:val="20"/>
          <w:szCs w:val="20"/>
        </w:rPr>
        <w:t>L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earning (PyTorch, Keras) | NLP (HuggingFace, Transformers, NLTK, SpaCy)</w:t>
      </w:r>
    </w:p>
    <w:p w14:paraId="25B76E2E" w14:textId="4959D16D" w:rsidR="007F5450" w:rsidRPr="000247E1" w:rsidRDefault="006B3843" w:rsidP="00B06897">
      <w:pPr>
        <w:tabs>
          <w:tab w:val="left" w:pos="3401"/>
        </w:tabs>
        <w:spacing w:before="80"/>
        <w:jc w:val="both"/>
        <w:rPr>
          <w:rFonts w:ascii="Cambria" w:eastAsia="Times New Roman" w:hAnsi="Cambria" w:cs="Times New Roman"/>
          <w:b/>
          <w:u w:val="single"/>
        </w:rPr>
      </w:pPr>
      <w:r w:rsidRPr="000247E1">
        <w:rPr>
          <w:rFonts w:ascii="Cambria" w:eastAsia="Times New Roman" w:hAnsi="Cambria" w:cs="Times New Roman"/>
          <w:b/>
          <w:sz w:val="20"/>
          <w:szCs w:val="20"/>
        </w:rPr>
        <w:t xml:space="preserve">Others: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Cloud (Azure ML, AWS EC2, S3, EMR) | </w:t>
      </w:r>
      <w:r w:rsidR="00084C94" w:rsidRPr="000247E1">
        <w:rPr>
          <w:rFonts w:ascii="Cambria" w:eastAsia="Times New Roman" w:hAnsi="Cambria" w:cs="Times New Roman"/>
          <w:bCs/>
          <w:sz w:val="20"/>
          <w:szCs w:val="20"/>
        </w:rPr>
        <w:t>Apache Hadoop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, Spark | Akka | Javascript, HTML, CSS</w:t>
      </w:r>
      <w:r w:rsidR="001D3174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| Gradle, sbt</w:t>
      </w:r>
      <w:r w:rsidR="00D90A30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| JUnit</w:t>
      </w:r>
    </w:p>
    <w:p w14:paraId="1D4D48D9" w14:textId="6985D4A5" w:rsidR="00354377" w:rsidRDefault="0060261B" w:rsidP="00B06897">
      <w:pPr>
        <w:tabs>
          <w:tab w:val="left" w:pos="3401"/>
        </w:tabs>
        <w:jc w:val="both"/>
        <w:rPr>
          <w:rFonts w:ascii="Cambria" w:eastAsia="Times New Roman" w:hAnsi="Cambria" w:cs="Times New Roman"/>
          <w:b/>
          <w:u w:val="single"/>
        </w:rPr>
      </w:pPr>
      <w:r w:rsidRPr="00B06897">
        <w:rPr>
          <w:rFonts w:ascii="Cambria" w:eastAsia="Times New Roman" w:hAnsi="Cambria" w:cs="Times New Roman"/>
          <w:b/>
          <w:sz w:val="10"/>
          <w:szCs w:val="10"/>
          <w:u w:val="single"/>
        </w:rPr>
        <w:br/>
      </w:r>
      <w:r w:rsidR="00B06897">
        <w:rPr>
          <w:rFonts w:ascii="Cambria" w:eastAsia="Times New Roman" w:hAnsi="Cambria" w:cs="Times New Roman"/>
          <w:b/>
          <w:u w:val="single"/>
        </w:rPr>
        <w:t xml:space="preserve">SELECTED </w:t>
      </w:r>
      <w:r w:rsidR="00450406" w:rsidRPr="000247E1">
        <w:rPr>
          <w:rFonts w:ascii="Cambria" w:eastAsia="Times New Roman" w:hAnsi="Cambria" w:cs="Times New Roman"/>
          <w:b/>
          <w:u w:val="single"/>
        </w:rPr>
        <w:t>PROJECTS</w:t>
      </w:r>
    </w:p>
    <w:p w14:paraId="4E3BAF28" w14:textId="77777777" w:rsidR="00B06897" w:rsidRPr="00B06897" w:rsidRDefault="00B06897" w:rsidP="00B06897">
      <w:pPr>
        <w:tabs>
          <w:tab w:val="left" w:pos="3401"/>
        </w:tabs>
        <w:jc w:val="both"/>
        <w:rPr>
          <w:rFonts w:ascii="Cambria" w:eastAsia="Times New Roman" w:hAnsi="Cambria" w:cs="Times New Roman"/>
          <w:b/>
          <w:sz w:val="6"/>
          <w:szCs w:val="6"/>
          <w:u w:val="single"/>
        </w:rPr>
      </w:pPr>
    </w:p>
    <w:bookmarkStart w:id="1" w:name="_Hlk73410640"/>
    <w:p w14:paraId="5F1E4527" w14:textId="7372CDAD" w:rsidR="00385F97" w:rsidRPr="000247E1" w:rsidRDefault="002A1746" w:rsidP="00B06897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r w:rsidRPr="002A1746">
        <w:rPr>
          <w:b/>
          <w:bCs/>
        </w:rPr>
        <w:fldChar w:fldCharType="begin"/>
      </w:r>
      <w:r w:rsidRPr="002A1746">
        <w:rPr>
          <w:b/>
          <w:bCs/>
        </w:rPr>
        <w:instrText xml:space="preserve"> HYPERLINK "https://github.com/samujjwaal/multilingual-chatbot" </w:instrText>
      </w:r>
      <w:r w:rsidRPr="002A1746">
        <w:rPr>
          <w:b/>
          <w:bCs/>
        </w:rPr>
        <w:fldChar w:fldCharType="separate"/>
      </w:r>
      <w:r w:rsidR="003952BD" w:rsidRPr="002A1746">
        <w:rPr>
          <w:rStyle w:val="Hyperlink"/>
          <w:rFonts w:ascii="Cambria" w:eastAsia="Times New Roman" w:hAnsi="Cambria" w:cs="Times New Roman"/>
          <w:b/>
          <w:bCs/>
          <w:sz w:val="20"/>
          <w:szCs w:val="20"/>
          <w:u w:val="none"/>
        </w:rPr>
        <w:t>Multilingual Chatbot</w:t>
      </w:r>
      <w:r w:rsidRPr="002A1746">
        <w:rPr>
          <w:rStyle w:val="Hyperlink"/>
          <w:rFonts w:ascii="Cambria" w:eastAsia="Times New Roman" w:hAnsi="Cambria" w:cs="Times New Roman"/>
          <w:b/>
          <w:bCs/>
          <w:sz w:val="20"/>
          <w:szCs w:val="20"/>
          <w:u w:val="none"/>
        </w:rPr>
        <w:fldChar w:fldCharType="end"/>
      </w:r>
      <w:bookmarkEnd w:id="1"/>
      <w:r w:rsidR="00385F97" w:rsidRPr="000247E1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r w:rsidR="00385F97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="00385F97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Python, Keras, Transformers, TkInter</w:t>
      </w:r>
    </w:p>
    <w:p w14:paraId="022C4DDA" w14:textId="77777777" w:rsidR="00E806FA" w:rsidRPr="00A93DDA" w:rsidRDefault="00E806FA" w:rsidP="00E806FA">
      <w:pPr>
        <w:pStyle w:val="ListParagraph"/>
        <w:numPr>
          <w:ilvl w:val="0"/>
          <w:numId w:val="21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>Implemented a conversational multilingual chatbot capable of responding to user queries in more than one language</w:t>
      </w:r>
    </w:p>
    <w:p w14:paraId="78B35785" w14:textId="77777777" w:rsidR="00E806FA" w:rsidRPr="006F5AAC" w:rsidRDefault="00E806FA" w:rsidP="00E806FA">
      <w:pPr>
        <w:pStyle w:val="ListParagraph"/>
        <w:numPr>
          <w:ilvl w:val="0"/>
          <w:numId w:val="21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 xml:space="preserve">Experimented with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 xml:space="preserve">Transformer </w:t>
      </w:r>
      <w:r w:rsidRPr="008D2066">
        <w:rPr>
          <w:rFonts w:ascii="Cambria" w:eastAsia="Times New Roman" w:hAnsi="Cambria" w:cs="Times New Roman"/>
          <w:sz w:val="20"/>
          <w:szCs w:val="20"/>
        </w:rPr>
        <w:t>models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mBART, T5 &amp; OPUS-MT for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language detection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and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translation</w:t>
      </w:r>
      <w:r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6F5AAC">
        <w:rPr>
          <w:rFonts w:ascii="Cambria" w:eastAsia="Times New Roman" w:hAnsi="Cambria" w:cs="Times New Roman"/>
          <w:sz w:val="20"/>
          <w:szCs w:val="20"/>
        </w:rPr>
        <w:t xml:space="preserve">Trained a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Keras</w:t>
      </w:r>
      <w:r w:rsidRPr="006F5AAC">
        <w:rPr>
          <w:rFonts w:ascii="Cambria" w:eastAsia="Times New Roman" w:hAnsi="Cambria" w:cs="Times New Roman"/>
          <w:sz w:val="20"/>
          <w:szCs w:val="20"/>
        </w:rPr>
        <w:t xml:space="preserve"> Sequential 3-layer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neural network</w:t>
      </w:r>
      <w:r w:rsidRPr="006F5AAC">
        <w:rPr>
          <w:rFonts w:ascii="Cambria" w:eastAsia="Times New Roman" w:hAnsi="Cambria" w:cs="Times New Roman"/>
          <w:sz w:val="20"/>
          <w:szCs w:val="20"/>
        </w:rPr>
        <w:t xml:space="preserve"> model using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Stochastic Gradient Descent</w:t>
      </w:r>
      <w:r w:rsidRPr="006F5AAC">
        <w:rPr>
          <w:rFonts w:ascii="Cambria" w:eastAsia="Times New Roman" w:hAnsi="Cambria" w:cs="Times New Roman"/>
          <w:sz w:val="20"/>
          <w:szCs w:val="20"/>
        </w:rPr>
        <w:t xml:space="preserve"> optimization</w:t>
      </w:r>
    </w:p>
    <w:p w14:paraId="4A20D679" w14:textId="77777777" w:rsidR="00E806FA" w:rsidRPr="00A93DDA" w:rsidRDefault="00E806FA" w:rsidP="00E806FA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sz w:val="20"/>
          <w:szCs w:val="20"/>
        </w:rPr>
      </w:pPr>
      <w:hyperlink r:id="rId10" w:history="1">
        <w:r w:rsidRPr="00A93DDA">
          <w:rPr>
            <w:rStyle w:val="Hyperlink"/>
            <w:rFonts w:ascii="Cambria" w:eastAsia="Times New Roman" w:hAnsi="Cambria" w:cs="Times New Roman"/>
            <w:b/>
            <w:bCs/>
            <w:sz w:val="20"/>
            <w:szCs w:val="20"/>
            <w:u w:val="none"/>
          </w:rPr>
          <w:t>Overlay Network Simulator using Akka</w:t>
        </w:r>
      </w:hyperlink>
      <w:r w:rsidRPr="00A93DDA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Pr="00A93DDA">
        <w:rPr>
          <w:rFonts w:ascii="Cambria" w:eastAsia="Times New Roman" w:hAnsi="Cambria" w:cs="Times New Roman"/>
          <w:bCs/>
          <w:i/>
          <w:iCs/>
          <w:sz w:val="20"/>
          <w:szCs w:val="20"/>
        </w:rPr>
        <w:t>Scala, Akka, Akka-HTTP, sbt, Docker, ScalaTest</w:t>
      </w:r>
    </w:p>
    <w:p w14:paraId="68D0BF7D" w14:textId="77777777" w:rsidR="00E806FA" w:rsidRPr="00A93DDA" w:rsidRDefault="00E806FA" w:rsidP="00E806FA">
      <w:pPr>
        <w:pStyle w:val="ListParagraph"/>
        <w:numPr>
          <w:ilvl w:val="0"/>
          <w:numId w:val="23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 xml:space="preserve">Simulated distributed hash tables using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Chord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and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CAN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overlay network algorithms with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Akka actor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as an abstraction for 25 nodes. Incorporated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Akka-HTTP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to expose hash table functions as REST API for </w:t>
      </w:r>
      <w:bookmarkStart w:id="2" w:name="_Hlk73363206"/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 xml:space="preserve">asynchronous </w:t>
      </w:r>
      <w:bookmarkEnd w:id="2"/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read/write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requests</w:t>
      </w:r>
    </w:p>
    <w:p w14:paraId="0815197A" w14:textId="2B4F0EF4" w:rsidR="00B67AB2" w:rsidRPr="0053462B" w:rsidRDefault="00E806FA" w:rsidP="00E806FA">
      <w:pPr>
        <w:pStyle w:val="ListParagraph"/>
        <w:numPr>
          <w:ilvl w:val="0"/>
          <w:numId w:val="23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 xml:space="preserve">Containerized the application and runtime dependencies using </w:t>
      </w:r>
      <w:r w:rsidRPr="0026554F">
        <w:rPr>
          <w:rFonts w:ascii="Cambria" w:eastAsia="Times New Roman" w:hAnsi="Cambria" w:cs="Times New Roman"/>
          <w:sz w:val="20"/>
          <w:szCs w:val="20"/>
        </w:rPr>
        <w:t>Docker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and deployed on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DockerHub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&amp;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AWS EC2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. Integrated Bitbucket Pipelines/GitHub Actions to automate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CI/CD workflows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for build &amp; deployment</w:t>
      </w:r>
    </w:p>
    <w:p w14:paraId="3D4BD69E" w14:textId="77777777" w:rsidR="00E806FA" w:rsidRPr="00A93DDA" w:rsidRDefault="00E806FA" w:rsidP="00E806FA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Cs/>
          <w:sz w:val="20"/>
          <w:szCs w:val="20"/>
        </w:rPr>
      </w:pPr>
      <w:hyperlink r:id="rId11" w:history="1">
        <w:r w:rsidRPr="00A93DDA">
          <w:rPr>
            <w:rStyle w:val="Hyperlink"/>
            <w:rFonts w:ascii="Cambria" w:eastAsia="Times New Roman" w:hAnsi="Cambria" w:cs="Times New Roman"/>
            <w:b/>
            <w:bCs/>
            <w:sz w:val="20"/>
            <w:szCs w:val="20"/>
            <w:u w:val="none"/>
          </w:rPr>
          <w:t>MapReduce on DBLP data</w:t>
        </w:r>
      </w:hyperlink>
      <w:r w:rsidRPr="00A93DDA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Pr="00A93DDA">
        <w:rPr>
          <w:rFonts w:ascii="Cambria" w:eastAsia="Times New Roman" w:hAnsi="Cambria" w:cs="Times New Roman"/>
          <w:bCs/>
          <w:i/>
          <w:iCs/>
          <w:sz w:val="20"/>
          <w:szCs w:val="20"/>
        </w:rPr>
        <w:t>Scala, Hadoop, sbt, AWS EMR, ScalaTest</w:t>
      </w:r>
    </w:p>
    <w:p w14:paraId="21755067" w14:textId="77777777" w:rsidR="00E806FA" w:rsidRPr="00A93DDA" w:rsidRDefault="00E806FA" w:rsidP="00E806FA">
      <w:pPr>
        <w:pStyle w:val="ListParagraph"/>
        <w:numPr>
          <w:ilvl w:val="0"/>
          <w:numId w:val="24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Leveraged </w:t>
      </w:r>
      <w:r w:rsidRPr="0026554F">
        <w:rPr>
          <w:rFonts w:ascii="Cambria" w:eastAsia="Times New Roman" w:hAnsi="Cambria" w:cs="Times New Roman"/>
          <w:b/>
          <w:sz w:val="20"/>
          <w:szCs w:val="20"/>
        </w:rPr>
        <w:t>Apache Hadoop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and </w:t>
      </w:r>
      <w:r w:rsidRPr="0026554F">
        <w:rPr>
          <w:rFonts w:ascii="Cambria" w:eastAsia="Times New Roman" w:hAnsi="Cambria" w:cs="Times New Roman"/>
          <w:b/>
          <w:sz w:val="20"/>
          <w:szCs w:val="20"/>
        </w:rPr>
        <w:t>Scala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to parse &amp; analyze </w:t>
      </w:r>
      <w:r w:rsidRPr="0026554F">
        <w:rPr>
          <w:rFonts w:ascii="Cambria" w:eastAsia="Times New Roman" w:hAnsi="Cambria" w:cs="Times New Roman"/>
          <w:b/>
          <w:sz w:val="20"/>
          <w:szCs w:val="20"/>
        </w:rPr>
        <w:t>2 million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DBLP publication records using the </w:t>
      </w:r>
      <w:r w:rsidRPr="0026554F">
        <w:rPr>
          <w:rFonts w:ascii="Cambria" w:eastAsia="Times New Roman" w:hAnsi="Cambria" w:cs="Times New Roman"/>
          <w:b/>
          <w:sz w:val="20"/>
          <w:szCs w:val="20"/>
        </w:rPr>
        <w:t>MapReduce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framework, and deployed on an </w:t>
      </w:r>
      <w:r w:rsidRPr="0026554F">
        <w:rPr>
          <w:rFonts w:ascii="Cambria" w:eastAsia="Times New Roman" w:hAnsi="Cambria" w:cs="Times New Roman"/>
          <w:b/>
          <w:sz w:val="20"/>
          <w:szCs w:val="20"/>
        </w:rPr>
        <w:t>AWS Elastic Map Reduce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cluster</w:t>
      </w:r>
    </w:p>
    <w:p w14:paraId="2C9A5390" w14:textId="77777777" w:rsidR="00E806FA" w:rsidRPr="00A93DDA" w:rsidRDefault="00E806FA" w:rsidP="00E806FA">
      <w:pPr>
        <w:pStyle w:val="ListParagraph"/>
        <w:numPr>
          <w:ilvl w:val="0"/>
          <w:numId w:val="24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A93DDA">
        <w:rPr>
          <w:rFonts w:ascii="Cambria" w:eastAsia="Times New Roman" w:hAnsi="Cambria" w:cs="Times New Roman"/>
          <w:bCs/>
          <w:sz w:val="20"/>
          <w:szCs w:val="20"/>
        </w:rPr>
        <w:t>Performed analytics to identify top authors &amp; publications, and authors &amp; publications with most co-authors at each venue</w:t>
      </w:r>
    </w:p>
    <w:p w14:paraId="3784947A" w14:textId="77777777" w:rsidR="00E806FA" w:rsidRPr="00A93DDA" w:rsidRDefault="00E806FA" w:rsidP="00E806FA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bCs/>
          <w:sz w:val="20"/>
          <w:szCs w:val="20"/>
        </w:rPr>
      </w:pPr>
      <w:hyperlink r:id="rId12" w:history="1">
        <w:r w:rsidRPr="00A93DDA">
          <w:rPr>
            <w:rStyle w:val="Hyperlink"/>
            <w:rFonts w:ascii="Cambria" w:eastAsia="Times New Roman" w:hAnsi="Cambria" w:cs="Times New Roman"/>
            <w:b/>
            <w:bCs/>
            <w:sz w:val="20"/>
            <w:szCs w:val="20"/>
            <w:u w:val="none"/>
          </w:rPr>
          <w:t>Cloud Sim Plus Cloud Simulators</w:t>
        </w:r>
      </w:hyperlink>
      <w:r w:rsidRPr="00A93DDA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Pr="00A93DDA">
        <w:rPr>
          <w:rFonts w:ascii="Cambria" w:eastAsia="Times New Roman" w:hAnsi="Cambria" w:cs="Times New Roman"/>
          <w:bCs/>
          <w:i/>
          <w:iCs/>
          <w:sz w:val="20"/>
          <w:szCs w:val="20"/>
        </w:rPr>
        <w:t>Java,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Pr="00A93DDA">
        <w:rPr>
          <w:rFonts w:ascii="Cambria" w:eastAsia="Times New Roman" w:hAnsi="Cambria" w:cs="Times New Roman"/>
          <w:bCs/>
          <w:i/>
          <w:iCs/>
          <w:sz w:val="20"/>
          <w:szCs w:val="20"/>
        </w:rPr>
        <w:t>Scala, sbt, ScalaTest</w:t>
      </w:r>
    </w:p>
    <w:p w14:paraId="7440EC00" w14:textId="77777777" w:rsidR="00E806FA" w:rsidRPr="004A1CB8" w:rsidRDefault="00E806FA" w:rsidP="00E806FA">
      <w:pPr>
        <w:pStyle w:val="ListParagraph"/>
        <w:numPr>
          <w:ilvl w:val="0"/>
          <w:numId w:val="25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 xml:space="preserve">Simulated execution of 50 cloudlets on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cloud infrastructure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using Cloud Sim Plus framework</w:t>
      </w:r>
      <w:r>
        <w:rPr>
          <w:rFonts w:ascii="Cambria" w:eastAsia="Times New Roman" w:hAnsi="Cambria" w:cs="Times New Roman"/>
          <w:sz w:val="20"/>
          <w:szCs w:val="20"/>
        </w:rPr>
        <w:t xml:space="preserve">. </w:t>
      </w:r>
      <w:r w:rsidRPr="004A1CB8">
        <w:rPr>
          <w:rFonts w:ascii="Cambria" w:eastAsia="Times New Roman" w:hAnsi="Cambria" w:cs="Times New Roman"/>
          <w:sz w:val="20"/>
          <w:szCs w:val="20"/>
        </w:rPr>
        <w:t xml:space="preserve">Conceptualized 8 datacenters on a mix of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SaaS</w:t>
      </w:r>
      <w:r w:rsidRPr="004A1CB8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PaaS</w:t>
      </w:r>
      <w:r w:rsidRPr="004A1CB8">
        <w:rPr>
          <w:rFonts w:ascii="Cambria" w:eastAsia="Times New Roman" w:hAnsi="Cambria" w:cs="Times New Roman"/>
          <w:sz w:val="20"/>
          <w:szCs w:val="20"/>
        </w:rPr>
        <w:t xml:space="preserve"> &amp; </w:t>
      </w:r>
      <w:r w:rsidRPr="0026554F">
        <w:rPr>
          <w:rFonts w:ascii="Cambria" w:eastAsia="Times New Roman" w:hAnsi="Cambria" w:cs="Times New Roman"/>
          <w:b/>
          <w:bCs/>
          <w:sz w:val="20"/>
          <w:szCs w:val="20"/>
        </w:rPr>
        <w:t>IaaS</w:t>
      </w:r>
      <w:r w:rsidRPr="004A1CB8">
        <w:rPr>
          <w:rFonts w:ascii="Cambria" w:eastAsia="Times New Roman" w:hAnsi="Cambria" w:cs="Times New Roman"/>
          <w:sz w:val="20"/>
          <w:szCs w:val="20"/>
        </w:rPr>
        <w:t xml:space="preserve"> architecture models using different policies and constraints for VM allocation and execution</w:t>
      </w:r>
    </w:p>
    <w:p w14:paraId="26970DDC" w14:textId="79AABA7A" w:rsidR="00B67AB2" w:rsidRPr="000247E1" w:rsidRDefault="00E806FA" w:rsidP="00E806FA">
      <w:pPr>
        <w:pStyle w:val="ListParagraph"/>
        <w:numPr>
          <w:ilvl w:val="0"/>
          <w:numId w:val="25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A93DDA">
        <w:rPr>
          <w:rFonts w:ascii="Cambria" w:eastAsia="Times New Roman" w:hAnsi="Cambria" w:cs="Times New Roman"/>
          <w:sz w:val="20"/>
          <w:szCs w:val="20"/>
        </w:rPr>
        <w:t xml:space="preserve">Evaluated 5 optimal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pricing models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and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load balancing heuristics</w:t>
      </w:r>
      <w:r w:rsidRPr="00A93DDA">
        <w:rPr>
          <w:rFonts w:ascii="Cambria" w:eastAsia="Times New Roman" w:hAnsi="Cambria" w:cs="Times New Roman"/>
          <w:sz w:val="20"/>
          <w:szCs w:val="20"/>
        </w:rPr>
        <w:t xml:space="preserve"> to maximize performance at reduced expenses</w:t>
      </w:r>
    </w:p>
    <w:p w14:paraId="555AEDDE" w14:textId="77777777" w:rsidR="00E806FA" w:rsidRPr="00A93DDA" w:rsidRDefault="00E806FA" w:rsidP="00E806FA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sz w:val="20"/>
          <w:szCs w:val="20"/>
        </w:rPr>
      </w:pPr>
      <w:hyperlink r:id="rId13" w:history="1">
        <w:r w:rsidRPr="00A93DDA">
          <w:rPr>
            <w:rStyle w:val="Hyperlink"/>
            <w:rFonts w:ascii="Cambria" w:eastAsia="Times New Roman" w:hAnsi="Cambria" w:cs="Times New Roman"/>
            <w:b/>
            <w:sz w:val="20"/>
            <w:szCs w:val="20"/>
            <w:u w:val="none"/>
          </w:rPr>
          <w:t>Web Search Engine on UIC Domain</w:t>
        </w:r>
      </w:hyperlink>
      <w:r w:rsidRPr="00A93DDA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Pr="00A93DDA">
        <w:rPr>
          <w:rFonts w:ascii="Cambria" w:eastAsia="Times New Roman" w:hAnsi="Cambria" w:cs="Times New Roman"/>
          <w:bCs/>
          <w:i/>
          <w:iCs/>
          <w:sz w:val="20"/>
          <w:szCs w:val="20"/>
        </w:rPr>
        <w:t>Python, Nltk, beautifulsoup</w:t>
      </w:r>
    </w:p>
    <w:p w14:paraId="1C6440C8" w14:textId="77777777" w:rsidR="00E806FA" w:rsidRPr="00A93DDA" w:rsidRDefault="00E806FA" w:rsidP="00E806FA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bookmarkStart w:id="3" w:name="_Hlk73390005"/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Devised a scalable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web crawler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to traverse and retrieve </w:t>
      </w:r>
      <w:bookmarkEnd w:id="3"/>
      <w:r w:rsidRPr="008D2066">
        <w:rPr>
          <w:rFonts w:ascii="Cambria" w:eastAsia="Times New Roman" w:hAnsi="Cambria" w:cs="Times New Roman"/>
          <w:b/>
          <w:sz w:val="20"/>
          <w:szCs w:val="20"/>
        </w:rPr>
        <w:t>6,000 web pages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on the UIC domain using a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breadth-first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strategy</w:t>
      </w:r>
    </w:p>
    <w:p w14:paraId="5CE2A3F2" w14:textId="4D15F80C" w:rsidR="00B67AB2" w:rsidRPr="006F490E" w:rsidRDefault="00E806FA" w:rsidP="00E806FA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Executed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tokenization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and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stemming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to index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168,833 unique tokens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into a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TF-IDF</w:t>
      </w:r>
      <w:r w:rsidRPr="00A93DDA">
        <w:rPr>
          <w:rFonts w:ascii="Cambria" w:eastAsia="Times New Roman" w:hAnsi="Cambria" w:cs="Times New Roman"/>
          <w:bCs/>
          <w:sz w:val="20"/>
          <w:szCs w:val="20"/>
        </w:rPr>
        <w:t xml:space="preserve"> vector-space model</w:t>
      </w:r>
      <w:r>
        <w:rPr>
          <w:rFonts w:ascii="Cambria" w:eastAsia="Times New Roman" w:hAnsi="Cambria" w:cs="Times New Roman"/>
          <w:bCs/>
          <w:sz w:val="20"/>
          <w:szCs w:val="20"/>
        </w:rPr>
        <w:t xml:space="preserve">. </w:t>
      </w:r>
      <w:r w:rsidRPr="004A1CB8">
        <w:rPr>
          <w:rFonts w:ascii="Cambria" w:eastAsia="Times New Roman" w:hAnsi="Cambria" w:cs="Times New Roman"/>
          <w:bCs/>
          <w:sz w:val="20"/>
          <w:szCs w:val="20"/>
        </w:rPr>
        <w:t xml:space="preserve">Achieved average precision of </w:t>
      </w:r>
      <w:r w:rsidRPr="007F21BA">
        <w:rPr>
          <w:rFonts w:ascii="Cambria" w:eastAsia="Times New Roman" w:hAnsi="Cambria" w:cs="Times New Roman"/>
          <w:b/>
          <w:sz w:val="20"/>
          <w:szCs w:val="20"/>
        </w:rPr>
        <w:t>90%</w:t>
      </w:r>
      <w:r w:rsidRPr="004A1CB8">
        <w:rPr>
          <w:rFonts w:ascii="Cambria" w:eastAsia="Times New Roman" w:hAnsi="Cambria" w:cs="Times New Roman"/>
          <w:bCs/>
          <w:sz w:val="20"/>
          <w:szCs w:val="20"/>
        </w:rPr>
        <w:t xml:space="preserve"> for the top 10 most relevant web pages retrieved for search queries</w:t>
      </w:r>
    </w:p>
    <w:bookmarkStart w:id="4" w:name="_Hlk73412613"/>
    <w:p w14:paraId="53282E02" w14:textId="3C5AC503" w:rsidR="00B67AB2" w:rsidRPr="000247E1" w:rsidRDefault="002A1746" w:rsidP="00B06897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sz w:val="20"/>
          <w:szCs w:val="20"/>
        </w:rPr>
      </w:pPr>
      <w:r>
        <w:fldChar w:fldCharType="begin"/>
      </w:r>
      <w:r>
        <w:instrText xml:space="preserve"> HYPERLINK "https://github.com/samujjwaal/PageRank-WWW-Corpus" </w:instrText>
      </w:r>
      <w:r>
        <w:fldChar w:fldCharType="separate"/>
      </w:r>
      <w:r w:rsidR="00B67AB2" w:rsidRPr="000247E1">
        <w:rPr>
          <w:rStyle w:val="Hyperlink"/>
          <w:rFonts w:ascii="Cambria" w:eastAsia="Times New Roman" w:hAnsi="Cambria" w:cs="Times New Roman"/>
          <w:b/>
          <w:sz w:val="20"/>
          <w:szCs w:val="20"/>
          <w:u w:val="none"/>
        </w:rPr>
        <w:t>PageRank on WWW conference corpus</w:t>
      </w:r>
      <w:r>
        <w:rPr>
          <w:rStyle w:val="Hyperlink"/>
          <w:rFonts w:ascii="Cambria" w:eastAsia="Times New Roman" w:hAnsi="Cambria" w:cs="Times New Roman"/>
          <w:b/>
          <w:sz w:val="20"/>
          <w:szCs w:val="20"/>
          <w:u w:val="none"/>
        </w:rPr>
        <w:fldChar w:fldCharType="end"/>
      </w:r>
      <w:r w:rsidR="00B67AB2" w:rsidRPr="000247E1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r w:rsidR="00B67AB2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="00B67AB2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Python, Nltk, NetworkX</w:t>
      </w:r>
    </w:p>
    <w:p w14:paraId="4779E57B" w14:textId="77777777" w:rsidR="00B67AB2" w:rsidRPr="000247E1" w:rsidRDefault="00B67AB2" w:rsidP="00B06897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026A25">
        <w:rPr>
          <w:rFonts w:ascii="Cambria" w:eastAsia="Times New Roman" w:hAnsi="Cambria" w:cs="Times New Roman"/>
          <w:b/>
          <w:sz w:val="20"/>
          <w:szCs w:val="20"/>
        </w:rPr>
        <w:t>Parsed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&amp; loaded each document from the </w:t>
      </w:r>
      <w:r w:rsidRPr="00E806FA">
        <w:rPr>
          <w:rFonts w:ascii="Cambria" w:eastAsia="Times New Roman" w:hAnsi="Cambria" w:cs="Times New Roman"/>
          <w:b/>
          <w:sz w:val="20"/>
          <w:szCs w:val="20"/>
        </w:rPr>
        <w:t>1,300+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WWW conference abstracts into </w:t>
      </w:r>
      <w:r w:rsidRPr="00E806FA">
        <w:rPr>
          <w:rFonts w:ascii="Cambria" w:eastAsia="Times New Roman" w:hAnsi="Cambria" w:cs="Times New Roman"/>
          <w:b/>
          <w:sz w:val="20"/>
          <w:szCs w:val="20"/>
        </w:rPr>
        <w:t>undirected word graphs</w:t>
      </w:r>
    </w:p>
    <w:p w14:paraId="4A5C003E" w14:textId="236FC8C8" w:rsidR="00B67AB2" w:rsidRPr="006F490E" w:rsidRDefault="001A3B03" w:rsidP="006F490E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b/>
          <w:sz w:val="20"/>
          <w:szCs w:val="20"/>
        </w:rPr>
      </w:pPr>
      <w:r w:rsidRPr="001A3B03">
        <w:rPr>
          <w:rFonts w:ascii="Cambria" w:eastAsia="Times New Roman" w:hAnsi="Cambria" w:cs="Times New Roman"/>
          <w:bCs/>
          <w:sz w:val="20"/>
          <w:szCs w:val="20"/>
        </w:rPr>
        <w:t xml:space="preserve">Executed </w:t>
      </w:r>
      <w:r w:rsidR="00B67AB2" w:rsidRPr="00E806FA">
        <w:rPr>
          <w:rFonts w:ascii="Cambria" w:eastAsia="Times New Roman" w:hAnsi="Cambria" w:cs="Times New Roman"/>
          <w:b/>
          <w:sz w:val="20"/>
          <w:szCs w:val="20"/>
        </w:rPr>
        <w:t>PageRank</w:t>
      </w:r>
      <w:r w:rsidR="00B67AB2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on each word graph &amp; </w:t>
      </w:r>
      <w:r w:rsidR="00B67AB2" w:rsidRPr="00E806FA">
        <w:rPr>
          <w:rFonts w:ascii="Cambria" w:eastAsia="Times New Roman" w:hAnsi="Cambria" w:cs="Times New Roman"/>
          <w:b/>
          <w:sz w:val="20"/>
          <w:szCs w:val="20"/>
        </w:rPr>
        <w:t>scored n-grams</w:t>
      </w:r>
      <w:r w:rsidR="00B67AB2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formed from adjacent words</w:t>
      </w:r>
      <w:r w:rsidR="006F490E">
        <w:rPr>
          <w:rFonts w:ascii="Cambria" w:eastAsia="Times New Roman" w:hAnsi="Cambria" w:cs="Times New Roman"/>
          <w:bCs/>
          <w:sz w:val="20"/>
          <w:szCs w:val="20"/>
        </w:rPr>
        <w:t xml:space="preserve">. </w:t>
      </w:r>
      <w:r w:rsidR="00B67AB2" w:rsidRPr="006F490E">
        <w:rPr>
          <w:rFonts w:ascii="Cambria" w:eastAsia="Times New Roman" w:hAnsi="Cambria" w:cs="Times New Roman"/>
          <w:bCs/>
          <w:sz w:val="20"/>
          <w:szCs w:val="20"/>
        </w:rPr>
        <w:t xml:space="preserve">Calculated </w:t>
      </w:r>
      <w:r w:rsidR="00B67AB2" w:rsidRPr="00E806FA">
        <w:rPr>
          <w:rFonts w:ascii="Cambria" w:eastAsia="Times New Roman" w:hAnsi="Cambria" w:cs="Times New Roman"/>
          <w:b/>
          <w:sz w:val="20"/>
          <w:szCs w:val="20"/>
        </w:rPr>
        <w:t>Mean Reciprocal Rank</w:t>
      </w:r>
      <w:r w:rsidR="00B67AB2" w:rsidRPr="006F490E">
        <w:rPr>
          <w:rFonts w:ascii="Cambria" w:eastAsia="Times New Roman" w:hAnsi="Cambria" w:cs="Times New Roman"/>
          <w:bCs/>
          <w:sz w:val="20"/>
          <w:szCs w:val="20"/>
        </w:rPr>
        <w:t xml:space="preserve"> for top-k ranked n-grams using an author annotated gold standard</w:t>
      </w:r>
      <w:bookmarkEnd w:id="4"/>
    </w:p>
    <w:bookmarkStart w:id="5" w:name="_Hlk73412651"/>
    <w:p w14:paraId="0C3ACD29" w14:textId="7442DD15" w:rsidR="00B67AB2" w:rsidRPr="000247E1" w:rsidRDefault="002A1746" w:rsidP="00B06897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sz w:val="20"/>
          <w:szCs w:val="20"/>
        </w:rPr>
      </w:pPr>
      <w:r>
        <w:fldChar w:fldCharType="begin"/>
      </w:r>
      <w:r>
        <w:instrText xml:space="preserve"> HYPERLINK "https://github.com/samujjwaal/Spam-Email</w:instrText>
      </w:r>
      <w:r>
        <w:instrText xml:space="preserve">-Classifier" </w:instrText>
      </w:r>
      <w:r>
        <w:fldChar w:fldCharType="separate"/>
      </w:r>
      <w:r w:rsidR="00B67AB2" w:rsidRPr="000247E1">
        <w:rPr>
          <w:rStyle w:val="Hyperlink"/>
          <w:rFonts w:ascii="Cambria" w:eastAsia="Times New Roman" w:hAnsi="Cambria" w:cs="Times New Roman"/>
          <w:b/>
          <w:sz w:val="20"/>
          <w:szCs w:val="20"/>
          <w:u w:val="none"/>
        </w:rPr>
        <w:t>Spam E-mail Classifier</w:t>
      </w:r>
      <w:r>
        <w:rPr>
          <w:rStyle w:val="Hyperlink"/>
          <w:rFonts w:ascii="Cambria" w:eastAsia="Times New Roman" w:hAnsi="Cambria" w:cs="Times New Roman"/>
          <w:b/>
          <w:sz w:val="20"/>
          <w:szCs w:val="20"/>
          <w:u w:val="none"/>
        </w:rPr>
        <w:fldChar w:fldCharType="end"/>
      </w:r>
      <w:r w:rsidR="00B67AB2" w:rsidRPr="000247E1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r w:rsidR="00B67AB2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="00B67AB2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Python, Scikit-learn,</w:t>
      </w:r>
      <w:r w:rsidR="00B67AB2" w:rsidRPr="000247E1">
        <w:rPr>
          <w:rFonts w:ascii="Cambria" w:hAnsi="Cambria"/>
          <w:i/>
          <w:iCs/>
          <w:sz w:val="20"/>
          <w:szCs w:val="20"/>
        </w:rPr>
        <w:t xml:space="preserve"> </w:t>
      </w:r>
      <w:r w:rsidR="00B67AB2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Matplotlib, Pandas</w:t>
      </w:r>
    </w:p>
    <w:p w14:paraId="46DD5CD6" w14:textId="7F626645" w:rsidR="00B67AB2" w:rsidRPr="000247E1" w:rsidRDefault="00B67AB2" w:rsidP="00B06897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0247E1">
        <w:rPr>
          <w:rFonts w:ascii="Cambria" w:eastAsia="Times New Roman" w:hAnsi="Cambria" w:cs="Times New Roman"/>
          <w:sz w:val="20"/>
          <w:szCs w:val="20"/>
        </w:rPr>
        <w:t xml:space="preserve">Trained machine learning models to classify if emails are spam or not spam </w:t>
      </w:r>
      <w:bookmarkStart w:id="6" w:name="_Hlk73368000"/>
      <w:r w:rsidRPr="000247E1">
        <w:rPr>
          <w:rFonts w:ascii="Cambria" w:eastAsia="Times New Roman" w:hAnsi="Cambria" w:cs="Times New Roman"/>
          <w:sz w:val="20"/>
          <w:szCs w:val="20"/>
        </w:rPr>
        <w:t xml:space="preserve">using </w:t>
      </w:r>
      <w:r w:rsidR="00FF3450" w:rsidRPr="00E806FA">
        <w:rPr>
          <w:rFonts w:ascii="Cambria" w:eastAsia="Times New Roman" w:hAnsi="Cambria" w:cs="Times New Roman"/>
          <w:b/>
          <w:bCs/>
          <w:sz w:val="20"/>
          <w:szCs w:val="20"/>
        </w:rPr>
        <w:t>4600 emails</w:t>
      </w:r>
      <w:r w:rsidR="00FF3450">
        <w:rPr>
          <w:rFonts w:ascii="Cambria" w:eastAsia="Times New Roman" w:hAnsi="Cambria" w:cs="Times New Roman"/>
          <w:sz w:val="20"/>
          <w:szCs w:val="20"/>
        </w:rPr>
        <w:t xml:space="preserve"> in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 Spambase </w:t>
      </w:r>
      <w:r w:rsidR="005F38AA" w:rsidRPr="000247E1">
        <w:rPr>
          <w:rFonts w:ascii="Cambria" w:eastAsia="Times New Roman" w:hAnsi="Cambria" w:cs="Times New Roman"/>
          <w:sz w:val="20"/>
          <w:szCs w:val="20"/>
        </w:rPr>
        <w:t>d</w:t>
      </w:r>
      <w:r w:rsidRPr="000247E1">
        <w:rPr>
          <w:rFonts w:ascii="Cambria" w:eastAsia="Times New Roman" w:hAnsi="Cambria" w:cs="Times New Roman"/>
          <w:sz w:val="20"/>
          <w:szCs w:val="20"/>
        </w:rPr>
        <w:t>ata</w:t>
      </w:r>
      <w:r w:rsidR="005F38AA" w:rsidRPr="000247E1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0247E1">
        <w:rPr>
          <w:rFonts w:ascii="Cambria" w:eastAsia="Times New Roman" w:hAnsi="Cambria" w:cs="Times New Roman"/>
          <w:sz w:val="20"/>
          <w:szCs w:val="20"/>
        </w:rPr>
        <w:t>set</w:t>
      </w:r>
    </w:p>
    <w:bookmarkEnd w:id="6"/>
    <w:p w14:paraId="353F4766" w14:textId="3BD0930A" w:rsidR="00B67AB2" w:rsidRPr="000247E1" w:rsidRDefault="00B67AB2" w:rsidP="00B06897">
      <w:pPr>
        <w:pStyle w:val="ListParagraph"/>
        <w:numPr>
          <w:ilvl w:val="0"/>
          <w:numId w:val="26"/>
        </w:numPr>
        <w:tabs>
          <w:tab w:val="left" w:pos="3401"/>
        </w:tabs>
        <w:spacing w:before="28"/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r w:rsidRPr="000247E1">
        <w:rPr>
          <w:rFonts w:ascii="Cambria" w:eastAsia="Times New Roman" w:hAnsi="Cambria" w:cs="Times New Roman"/>
          <w:sz w:val="20"/>
          <w:szCs w:val="20"/>
        </w:rPr>
        <w:t>Leveraged</w:t>
      </w:r>
      <w:r w:rsidR="000A6CDA" w:rsidRPr="000247E1">
        <w:rPr>
          <w:rFonts w:ascii="Cambria" w:eastAsia="Times New Roman" w:hAnsi="Cambria" w:cs="Times New Roman"/>
          <w:sz w:val="20"/>
          <w:szCs w:val="20"/>
        </w:rPr>
        <w:t xml:space="preserve"> supervised algorithms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 </w:t>
      </w:r>
      <w:r w:rsidRPr="00E806FA">
        <w:rPr>
          <w:rFonts w:ascii="Cambria" w:eastAsia="Times New Roman" w:hAnsi="Cambria" w:cs="Times New Roman"/>
          <w:b/>
          <w:bCs/>
          <w:sz w:val="20"/>
          <w:szCs w:val="20"/>
        </w:rPr>
        <w:t>Decision Tree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E806FA">
        <w:rPr>
          <w:rFonts w:ascii="Cambria" w:eastAsia="Times New Roman" w:hAnsi="Cambria" w:cs="Times New Roman"/>
          <w:b/>
          <w:bCs/>
          <w:sz w:val="20"/>
          <w:szCs w:val="20"/>
        </w:rPr>
        <w:t>K-Nearest Neighbor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E806FA">
        <w:rPr>
          <w:rFonts w:ascii="Cambria" w:eastAsia="Times New Roman" w:hAnsi="Cambria" w:cs="Times New Roman"/>
          <w:b/>
          <w:bCs/>
          <w:sz w:val="20"/>
          <w:szCs w:val="20"/>
        </w:rPr>
        <w:t>Naive Bayes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, </w:t>
      </w:r>
      <w:r w:rsidRPr="00E806FA">
        <w:rPr>
          <w:rFonts w:ascii="Cambria" w:eastAsia="Times New Roman" w:hAnsi="Cambria" w:cs="Times New Roman"/>
          <w:b/>
          <w:bCs/>
          <w:sz w:val="20"/>
          <w:szCs w:val="20"/>
        </w:rPr>
        <w:t>SVM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 &amp; </w:t>
      </w:r>
      <w:r w:rsidR="001A3B03">
        <w:rPr>
          <w:rFonts w:ascii="Cambria" w:eastAsia="Times New Roman" w:hAnsi="Cambria" w:cs="Times New Roman"/>
          <w:sz w:val="20"/>
          <w:szCs w:val="20"/>
        </w:rPr>
        <w:t>a</w:t>
      </w:r>
      <w:r w:rsidR="001A3B03" w:rsidRPr="001A3B03">
        <w:rPr>
          <w:rFonts w:ascii="Cambria" w:eastAsia="Times New Roman" w:hAnsi="Cambria" w:cs="Times New Roman"/>
          <w:sz w:val="20"/>
          <w:szCs w:val="20"/>
        </w:rPr>
        <w:t xml:space="preserve">ttained </w:t>
      </w:r>
      <w:r w:rsidRPr="000247E1">
        <w:rPr>
          <w:rFonts w:ascii="Cambria" w:eastAsia="Times New Roman" w:hAnsi="Cambria" w:cs="Times New Roman"/>
          <w:sz w:val="20"/>
          <w:szCs w:val="20"/>
        </w:rPr>
        <w:t xml:space="preserve">test accuracy of </w:t>
      </w:r>
      <w:r w:rsidRPr="00E806FA">
        <w:rPr>
          <w:rFonts w:ascii="Cambria" w:eastAsia="Times New Roman" w:hAnsi="Cambria" w:cs="Times New Roman"/>
          <w:b/>
          <w:bCs/>
          <w:sz w:val="20"/>
          <w:szCs w:val="20"/>
        </w:rPr>
        <w:t>92%</w:t>
      </w:r>
    </w:p>
    <w:p w14:paraId="57A2DCBC" w14:textId="6AEF64F3" w:rsidR="00B67AB2" w:rsidRPr="000247E1" w:rsidRDefault="002A1746" w:rsidP="00B06897">
      <w:pPr>
        <w:tabs>
          <w:tab w:val="left" w:pos="3401"/>
        </w:tabs>
        <w:spacing w:before="28"/>
        <w:jc w:val="both"/>
        <w:rPr>
          <w:rFonts w:ascii="Cambria" w:eastAsia="Times New Roman" w:hAnsi="Cambria" w:cs="Times New Roman"/>
          <w:b/>
          <w:sz w:val="20"/>
          <w:szCs w:val="20"/>
        </w:rPr>
      </w:pPr>
      <w:hyperlink r:id="rId14" w:history="1">
        <w:r w:rsidR="00B67AB2" w:rsidRPr="000247E1">
          <w:rPr>
            <w:rStyle w:val="Hyperlink"/>
            <w:rFonts w:ascii="Cambria" w:eastAsia="Times New Roman" w:hAnsi="Cambria" w:cs="Times New Roman"/>
            <w:b/>
            <w:sz w:val="20"/>
            <w:szCs w:val="20"/>
            <w:u w:val="none"/>
          </w:rPr>
          <w:t>US Election Data Exploration and Modelling</w:t>
        </w:r>
      </w:hyperlink>
      <w:r w:rsidR="00B67AB2" w:rsidRPr="000247E1">
        <w:rPr>
          <w:rFonts w:ascii="Cambria" w:eastAsia="Times New Roman" w:hAnsi="Cambria" w:cs="Times New Roman"/>
          <w:b/>
          <w:sz w:val="20"/>
          <w:szCs w:val="20"/>
        </w:rPr>
        <w:t xml:space="preserve"> </w:t>
      </w:r>
      <w:r w:rsidR="00B67AB2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| </w:t>
      </w:r>
      <w:r w:rsidR="00B67AB2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Python, Sklearn,</w:t>
      </w:r>
      <w:r w:rsidR="00B67AB2" w:rsidRPr="000247E1">
        <w:rPr>
          <w:rFonts w:ascii="Cambria" w:hAnsi="Cambria"/>
          <w:i/>
          <w:iCs/>
          <w:sz w:val="20"/>
          <w:szCs w:val="20"/>
        </w:rPr>
        <w:t xml:space="preserve"> M</w:t>
      </w:r>
      <w:r w:rsidR="00B67AB2" w:rsidRPr="000247E1">
        <w:rPr>
          <w:rFonts w:ascii="Cambria" w:eastAsia="Times New Roman" w:hAnsi="Cambria" w:cs="Times New Roman"/>
          <w:bCs/>
          <w:i/>
          <w:iCs/>
          <w:sz w:val="20"/>
          <w:szCs w:val="20"/>
        </w:rPr>
        <w:t>atplotlib, Pandas</w:t>
      </w:r>
    </w:p>
    <w:p w14:paraId="561A6A4E" w14:textId="105B3138" w:rsidR="00B67AB2" w:rsidRPr="000247E1" w:rsidRDefault="00B67AB2" w:rsidP="00B06897">
      <w:pPr>
        <w:pStyle w:val="Normal1"/>
        <w:numPr>
          <w:ilvl w:val="0"/>
          <w:numId w:val="26"/>
        </w:numPr>
        <w:ind w:left="36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Performed </w:t>
      </w:r>
      <w:r w:rsidR="000A6CDA" w:rsidRPr="00026A25">
        <w:rPr>
          <w:rFonts w:ascii="Cambria" w:eastAsia="Times New Roman" w:hAnsi="Cambria" w:cs="Times New Roman"/>
          <w:bCs/>
          <w:sz w:val="20"/>
          <w:szCs w:val="20"/>
        </w:rPr>
        <w:t xml:space="preserve">data </w:t>
      </w:r>
      <w:r w:rsidR="000A6CDA" w:rsidRPr="00026A25">
        <w:rPr>
          <w:rFonts w:ascii="Cambria" w:eastAsia="Times New Roman" w:hAnsi="Cambria" w:cs="Times New Roman"/>
          <w:b/>
          <w:sz w:val="20"/>
          <w:szCs w:val="20"/>
        </w:rPr>
        <w:t>preprocessing</w:t>
      </w:r>
      <w:r w:rsidR="000A6CDA" w:rsidRPr="00026A25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="00FF3450" w:rsidRPr="00026A25">
        <w:rPr>
          <w:rFonts w:ascii="Cambria" w:eastAsia="Times New Roman" w:hAnsi="Cambria" w:cs="Times New Roman"/>
          <w:bCs/>
          <w:sz w:val="20"/>
          <w:szCs w:val="20"/>
        </w:rPr>
        <w:t>&amp;</w:t>
      </w:r>
      <w:r w:rsidR="000A6CDA" w:rsidRPr="00026A25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Exploratory Data Analysis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on 201</w:t>
      </w:r>
      <w:r w:rsidR="00FF3450">
        <w:rPr>
          <w:rFonts w:ascii="Cambria" w:eastAsia="Times New Roman" w:hAnsi="Cambria" w:cs="Times New Roman"/>
          <w:bCs/>
          <w:sz w:val="20"/>
          <w:szCs w:val="20"/>
        </w:rPr>
        <w:t>8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US</w:t>
      </w:r>
      <w:r w:rsidR="000846D7">
        <w:rPr>
          <w:rFonts w:ascii="Cambria" w:eastAsia="Times New Roman" w:hAnsi="Cambria" w:cs="Times New Roman"/>
          <w:bCs/>
          <w:sz w:val="20"/>
          <w:szCs w:val="20"/>
        </w:rPr>
        <w:t xml:space="preserve"> Midterm</w:t>
      </w:r>
      <w:r w:rsidR="00FF3450">
        <w:rPr>
          <w:rFonts w:ascii="Cambria" w:eastAsia="Times New Roman" w:hAnsi="Cambria" w:cs="Times New Roman"/>
          <w:bCs/>
          <w:sz w:val="20"/>
          <w:szCs w:val="20"/>
        </w:rPr>
        <w:t xml:space="preserve">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Election Results </w:t>
      </w:r>
      <w:r w:rsidR="000A6CDA" w:rsidRPr="000247E1">
        <w:rPr>
          <w:rFonts w:ascii="Cambria" w:eastAsia="Times New Roman" w:hAnsi="Cambria" w:cs="Times New Roman"/>
          <w:bCs/>
          <w:sz w:val="20"/>
          <w:szCs w:val="20"/>
        </w:rPr>
        <w:t xml:space="preserve">&amp; 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>US Demographic Data</w:t>
      </w:r>
    </w:p>
    <w:p w14:paraId="2DE30D4A" w14:textId="676314EC" w:rsidR="00B67AB2" w:rsidRPr="000247E1" w:rsidRDefault="00B67AB2" w:rsidP="00B06897">
      <w:pPr>
        <w:pStyle w:val="Normal1"/>
        <w:numPr>
          <w:ilvl w:val="0"/>
          <w:numId w:val="26"/>
        </w:numPr>
        <w:ind w:left="360"/>
        <w:jc w:val="both"/>
        <w:rPr>
          <w:rFonts w:ascii="Cambria" w:eastAsia="Times New Roman" w:hAnsi="Cambria" w:cs="Times New Roman"/>
          <w:bCs/>
          <w:sz w:val="20"/>
          <w:szCs w:val="20"/>
        </w:rPr>
      </w:pP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Built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Regression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,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Classification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&amp;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Clustering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models to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predict winning party</w:t>
      </w:r>
      <w:r w:rsidRPr="000247E1">
        <w:rPr>
          <w:rFonts w:ascii="Cambria" w:eastAsia="Times New Roman" w:hAnsi="Cambria" w:cs="Times New Roman"/>
          <w:bCs/>
          <w:sz w:val="20"/>
          <w:szCs w:val="20"/>
        </w:rPr>
        <w:t xml:space="preserve"> with a test accuracy of </w:t>
      </w:r>
      <w:r w:rsidRPr="00026A25">
        <w:rPr>
          <w:rFonts w:ascii="Cambria" w:eastAsia="Times New Roman" w:hAnsi="Cambria" w:cs="Times New Roman"/>
          <w:b/>
          <w:sz w:val="20"/>
          <w:szCs w:val="20"/>
        </w:rPr>
        <w:t>85%</w:t>
      </w:r>
      <w:bookmarkEnd w:id="5"/>
    </w:p>
    <w:p w14:paraId="38F0F39B" w14:textId="77777777" w:rsidR="006B10DD" w:rsidRPr="00B06897" w:rsidRDefault="006B10DD" w:rsidP="00B06897">
      <w:pPr>
        <w:pStyle w:val="Normal1"/>
        <w:jc w:val="both"/>
        <w:rPr>
          <w:rFonts w:ascii="Cambria" w:eastAsia="Times New Roman" w:hAnsi="Cambria" w:cs="Times New Roman"/>
          <w:b/>
          <w:bCs/>
          <w:sz w:val="10"/>
          <w:szCs w:val="10"/>
          <w:u w:val="single"/>
        </w:rPr>
      </w:pPr>
    </w:p>
    <w:p w14:paraId="23C98802" w14:textId="54C9971F" w:rsidR="000566BE" w:rsidRDefault="000566BE" w:rsidP="00B06897">
      <w:pPr>
        <w:pStyle w:val="Normal1"/>
        <w:jc w:val="both"/>
        <w:rPr>
          <w:rFonts w:ascii="Cambria" w:eastAsia="Times New Roman" w:hAnsi="Cambria" w:cs="Times New Roman"/>
          <w:b/>
          <w:bCs/>
          <w:u w:val="single"/>
        </w:rPr>
      </w:pPr>
      <w:r w:rsidRPr="000247E1">
        <w:rPr>
          <w:rFonts w:ascii="Cambria" w:eastAsia="Times New Roman" w:hAnsi="Cambria" w:cs="Times New Roman"/>
          <w:b/>
          <w:bCs/>
          <w:u w:val="single"/>
        </w:rPr>
        <w:t>EXPERIENCE</w:t>
      </w:r>
    </w:p>
    <w:p w14:paraId="54B752FB" w14:textId="77777777" w:rsidR="00436CD9" w:rsidRPr="00A444E4" w:rsidRDefault="00436CD9" w:rsidP="00B06897">
      <w:pPr>
        <w:pStyle w:val="Normal1"/>
        <w:jc w:val="both"/>
        <w:rPr>
          <w:rFonts w:ascii="Cambria" w:eastAsia="Times New Roman" w:hAnsi="Cambria" w:cs="Times New Roman"/>
          <w:bCs/>
          <w:sz w:val="6"/>
          <w:szCs w:val="6"/>
        </w:rPr>
      </w:pPr>
    </w:p>
    <w:p w14:paraId="39645DEC" w14:textId="77777777" w:rsidR="00E806FA" w:rsidRPr="006E6D69" w:rsidRDefault="00E806FA" w:rsidP="00E806FA">
      <w:pPr>
        <w:pStyle w:val="Normal1"/>
        <w:tabs>
          <w:tab w:val="left" w:pos="3401"/>
        </w:tabs>
        <w:spacing w:before="9"/>
        <w:jc w:val="both"/>
        <w:rPr>
          <w:rFonts w:ascii="Cambria" w:eastAsia="Times New Roman" w:hAnsi="Cambria" w:cs="Times New Roman"/>
          <w:b/>
          <w:sz w:val="20"/>
          <w:szCs w:val="20"/>
          <w:u w:val="single"/>
        </w:rPr>
      </w:pPr>
      <w:bookmarkStart w:id="7" w:name="_Hlk72955281"/>
      <w:r w:rsidRPr="006E6D69">
        <w:rPr>
          <w:rFonts w:ascii="Cambria" w:eastAsia="Times New Roman" w:hAnsi="Cambria" w:cs="Times New Roman"/>
          <w:b/>
          <w:sz w:val="20"/>
          <w:szCs w:val="20"/>
        </w:rPr>
        <w:t>Undergraduate Research Assistant</w:t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 xml:space="preserve"> under Prof. Richard Joseph</w:t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ab/>
        <w:t xml:space="preserve">         </w:t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ab/>
        <w:t xml:space="preserve">           </w:t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bCs/>
          <w:sz w:val="20"/>
          <w:szCs w:val="20"/>
        </w:rPr>
        <w:tab/>
        <w:t xml:space="preserve">             </w:t>
      </w:r>
      <w:r w:rsidRPr="006E6D69">
        <w:rPr>
          <w:rFonts w:ascii="Cambria" w:eastAsia="Times New Roman" w:hAnsi="Cambria" w:cs="Times New Roman"/>
          <w:bCs/>
          <w:sz w:val="19"/>
          <w:szCs w:val="19"/>
        </w:rPr>
        <w:t xml:space="preserve">Jul 2018 </w:t>
      </w:r>
      <w:r w:rsidRPr="006E6D69">
        <w:rPr>
          <w:rFonts w:ascii="Cambria" w:eastAsia="Times New Roman" w:hAnsi="Cambria" w:cs="Times New Roman"/>
          <w:bCs/>
          <w:iCs/>
          <w:sz w:val="19"/>
          <w:szCs w:val="19"/>
        </w:rPr>
        <w:t>–</w:t>
      </w:r>
      <w:r w:rsidRPr="006E6D69">
        <w:rPr>
          <w:rFonts w:ascii="Cambria" w:eastAsia="Times New Roman" w:hAnsi="Cambria" w:cs="Times New Roman"/>
          <w:bCs/>
          <w:sz w:val="19"/>
          <w:szCs w:val="19"/>
        </w:rPr>
        <w:t xml:space="preserve"> Apr 2019</w:t>
      </w:r>
    </w:p>
    <w:p w14:paraId="5A73F748" w14:textId="77777777" w:rsidR="00E806FA" w:rsidRPr="00966087" w:rsidRDefault="00E806FA" w:rsidP="00E806FA">
      <w:pPr>
        <w:pStyle w:val="Normal1"/>
        <w:numPr>
          <w:ilvl w:val="1"/>
          <w:numId w:val="17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sz w:val="20"/>
          <w:szCs w:val="20"/>
          <w:u w:val="single"/>
        </w:rPr>
      </w:pPr>
      <w:bookmarkStart w:id="8" w:name="_Hlk73384904"/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Architected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Azure ML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predictive model as an API to forecast drought-prone regions using weather data of the past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25 years</w:t>
      </w:r>
      <w:bookmarkEnd w:id="8"/>
    </w:p>
    <w:p w14:paraId="2DE2691D" w14:textId="77777777" w:rsidR="00E806FA" w:rsidRPr="00966087" w:rsidRDefault="00E806FA" w:rsidP="00E806FA">
      <w:pPr>
        <w:pStyle w:val="Normal1"/>
        <w:numPr>
          <w:ilvl w:val="1"/>
          <w:numId w:val="17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sz w:val="20"/>
          <w:szCs w:val="20"/>
          <w:u w:val="single"/>
        </w:rPr>
      </w:pPr>
      <w:bookmarkStart w:id="9" w:name="_Hlk73328996"/>
      <w:bookmarkStart w:id="10" w:name="_Hlk73329008"/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Achieved test accuracies of </w:t>
      </w:r>
      <w:r w:rsidRPr="007F21BA">
        <w:rPr>
          <w:rFonts w:ascii="Cambria" w:eastAsia="Times New Roman" w:hAnsi="Cambria" w:cs="Times New Roman"/>
          <w:b/>
          <w:sz w:val="20"/>
          <w:szCs w:val="20"/>
        </w:rPr>
        <w:t>92%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&amp; </w:t>
      </w:r>
      <w:r w:rsidRPr="007F21BA">
        <w:rPr>
          <w:rFonts w:ascii="Cambria" w:eastAsia="Times New Roman" w:hAnsi="Cambria" w:cs="Times New Roman"/>
          <w:b/>
          <w:sz w:val="20"/>
          <w:szCs w:val="20"/>
        </w:rPr>
        <w:t>94%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on the dataset with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SVM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and two-class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decision tree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models respectively</w:t>
      </w:r>
      <w:bookmarkEnd w:id="9"/>
    </w:p>
    <w:p w14:paraId="61E73CD9" w14:textId="77777777" w:rsidR="00E806FA" w:rsidRPr="003B550D" w:rsidRDefault="00E806FA" w:rsidP="00E806FA">
      <w:pPr>
        <w:pStyle w:val="Normal1"/>
        <w:numPr>
          <w:ilvl w:val="1"/>
          <w:numId w:val="17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u w:val="single"/>
        </w:rPr>
      </w:pPr>
      <w:bookmarkStart w:id="11" w:name="_Hlk73329039"/>
      <w:bookmarkEnd w:id="10"/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Received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AI for Earth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Azure Compute Grant worth $15,000 from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Microsoft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&amp;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National Geographic</w:t>
      </w:r>
      <w:bookmarkEnd w:id="11"/>
    </w:p>
    <w:p w14:paraId="7F163D53" w14:textId="77777777" w:rsidR="00E806FA" w:rsidRPr="003B550D" w:rsidRDefault="00E806FA" w:rsidP="00E806FA">
      <w:pPr>
        <w:pStyle w:val="Normal1"/>
        <w:tabs>
          <w:tab w:val="left" w:pos="3401"/>
        </w:tabs>
        <w:spacing w:before="9"/>
        <w:jc w:val="both"/>
        <w:rPr>
          <w:rFonts w:ascii="Cambria" w:eastAsia="Times New Roman" w:hAnsi="Cambria" w:cs="Times New Roman"/>
          <w:b/>
          <w:sz w:val="4"/>
          <w:szCs w:val="4"/>
          <w:u w:val="single"/>
        </w:rPr>
      </w:pPr>
    </w:p>
    <w:p w14:paraId="133B99F5" w14:textId="77777777" w:rsidR="00E806FA" w:rsidRPr="006E6D69" w:rsidRDefault="00E806FA" w:rsidP="00E806FA">
      <w:pPr>
        <w:pStyle w:val="Normal1"/>
        <w:spacing w:before="40"/>
        <w:jc w:val="both"/>
        <w:rPr>
          <w:rFonts w:ascii="Cambria" w:eastAsia="Times New Roman" w:hAnsi="Cambria" w:cs="Times New Roman"/>
          <w:sz w:val="20"/>
          <w:szCs w:val="20"/>
        </w:rPr>
      </w:pP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>Summer Project Trainee, Bhabha Atomic Research Centre, India</w:t>
      </w: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ab/>
        <w:t xml:space="preserve">           </w:t>
      </w:r>
      <w:r w:rsidRPr="006E6D69">
        <w:rPr>
          <w:rFonts w:ascii="Cambria" w:eastAsia="Times New Roman" w:hAnsi="Cambria" w:cs="Times New Roman"/>
          <w:sz w:val="19"/>
          <w:szCs w:val="19"/>
        </w:rPr>
        <w:t xml:space="preserve">May 2018 </w:t>
      </w:r>
      <w:r w:rsidRPr="006E6D69">
        <w:rPr>
          <w:rFonts w:ascii="Cambria" w:eastAsia="Times New Roman" w:hAnsi="Cambria" w:cs="Times New Roman"/>
          <w:iCs/>
          <w:sz w:val="19"/>
          <w:szCs w:val="19"/>
        </w:rPr>
        <w:t>–</w:t>
      </w:r>
      <w:r w:rsidRPr="006E6D69">
        <w:rPr>
          <w:rFonts w:ascii="Cambria" w:eastAsia="Times New Roman" w:hAnsi="Cambria" w:cs="Times New Roman"/>
          <w:sz w:val="19"/>
          <w:szCs w:val="19"/>
        </w:rPr>
        <w:t xml:space="preserve"> Jul 2018</w:t>
      </w:r>
    </w:p>
    <w:p w14:paraId="708E08C5" w14:textId="77777777" w:rsidR="00E806FA" w:rsidRPr="00966087" w:rsidRDefault="00E806FA" w:rsidP="00E806FA">
      <w:pPr>
        <w:pStyle w:val="Normal1"/>
        <w:numPr>
          <w:ilvl w:val="0"/>
          <w:numId w:val="19"/>
        </w:numPr>
        <w:ind w:left="360"/>
        <w:jc w:val="both"/>
        <w:rPr>
          <w:rFonts w:ascii="Cambria" w:eastAsia="Times New Roman" w:hAnsi="Cambria" w:cs="Times New Roman"/>
          <w:sz w:val="20"/>
          <w:szCs w:val="20"/>
        </w:rPr>
      </w:pPr>
      <w:bookmarkStart w:id="12" w:name="_Hlk73329075"/>
      <w:r w:rsidRPr="00966087">
        <w:rPr>
          <w:rFonts w:ascii="Cambria" w:eastAsia="Times New Roman" w:hAnsi="Cambria" w:cs="Times New Roman"/>
          <w:sz w:val="20"/>
          <w:szCs w:val="20"/>
        </w:rPr>
        <w:t xml:space="preserve">Facilitated the optimization of a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data acquisition pipeline</w:t>
      </w:r>
      <w:r w:rsidRPr="00966087">
        <w:rPr>
          <w:rFonts w:ascii="Cambria" w:eastAsia="Times New Roman" w:hAnsi="Cambria" w:cs="Times New Roman"/>
          <w:sz w:val="20"/>
          <w:szCs w:val="20"/>
        </w:rPr>
        <w:t xml:space="preserve"> for Low-Temperature Calorimetry experiments in 6 weeks</w:t>
      </w:r>
      <w:bookmarkEnd w:id="12"/>
    </w:p>
    <w:p w14:paraId="13F35352" w14:textId="77777777" w:rsidR="00E806FA" w:rsidRPr="003B550D" w:rsidRDefault="00E806FA" w:rsidP="00E806FA">
      <w:pPr>
        <w:pStyle w:val="Normal1"/>
        <w:numPr>
          <w:ilvl w:val="0"/>
          <w:numId w:val="19"/>
        </w:numPr>
        <w:ind w:left="360"/>
        <w:jc w:val="both"/>
        <w:rPr>
          <w:rFonts w:ascii="Cambria" w:eastAsia="Times New Roman" w:hAnsi="Cambria" w:cs="Times New Roman"/>
        </w:rPr>
      </w:pPr>
      <w:bookmarkStart w:id="13" w:name="_Hlk73329095"/>
      <w:r w:rsidRPr="00966087">
        <w:rPr>
          <w:rFonts w:ascii="Cambria" w:eastAsia="Times New Roman" w:hAnsi="Cambria" w:cs="Times New Roman"/>
          <w:sz w:val="20"/>
          <w:szCs w:val="20"/>
        </w:rPr>
        <w:t xml:space="preserve">Migrated LabWindows code into </w:t>
      </w:r>
      <w:r w:rsidRPr="008D2066">
        <w:rPr>
          <w:rFonts w:ascii="Cambria" w:eastAsia="Times New Roman" w:hAnsi="Cambria" w:cs="Times New Roman"/>
          <w:b/>
          <w:bCs/>
          <w:sz w:val="20"/>
          <w:szCs w:val="20"/>
        </w:rPr>
        <w:t>LabVIEW</w:t>
      </w:r>
      <w:r w:rsidRPr="00966087">
        <w:rPr>
          <w:rFonts w:ascii="Cambria" w:eastAsia="Times New Roman" w:hAnsi="Cambria" w:cs="Times New Roman"/>
          <w:sz w:val="20"/>
          <w:szCs w:val="20"/>
        </w:rPr>
        <w:t xml:space="preserve"> for nano voltmeter, milliammeter, and current source resulting in </w:t>
      </w:r>
      <w:r w:rsidRPr="00046A94">
        <w:rPr>
          <w:rFonts w:ascii="Cambria" w:eastAsia="Times New Roman" w:hAnsi="Cambria" w:cs="Times New Roman"/>
          <w:sz w:val="20"/>
          <w:szCs w:val="20"/>
        </w:rPr>
        <w:t>70%</w:t>
      </w:r>
      <w:r w:rsidRPr="00966087">
        <w:rPr>
          <w:rFonts w:ascii="Cambria" w:eastAsia="Times New Roman" w:hAnsi="Cambria" w:cs="Times New Roman"/>
          <w:sz w:val="20"/>
          <w:szCs w:val="20"/>
        </w:rPr>
        <w:t xml:space="preserve"> performance </w:t>
      </w:r>
      <w:r w:rsidRPr="00046A94">
        <w:rPr>
          <w:rFonts w:ascii="Cambria" w:eastAsia="Times New Roman" w:hAnsi="Cambria" w:cs="Times New Roman"/>
          <w:sz w:val="20"/>
          <w:szCs w:val="20"/>
        </w:rPr>
        <w:t>improvement</w:t>
      </w:r>
      <w:r w:rsidRPr="00966087">
        <w:rPr>
          <w:rFonts w:ascii="Cambria" w:eastAsia="Times New Roman" w:hAnsi="Cambria" w:cs="Times New Roman"/>
          <w:sz w:val="20"/>
          <w:szCs w:val="20"/>
        </w:rPr>
        <w:t xml:space="preserve"> of data acquisition and </w:t>
      </w:r>
      <w:bookmarkStart w:id="14" w:name="_Hlk72956097"/>
      <w:r w:rsidRPr="00966087">
        <w:rPr>
          <w:rFonts w:ascii="Cambria" w:eastAsia="Times New Roman" w:hAnsi="Cambria" w:cs="Times New Roman"/>
          <w:sz w:val="20"/>
          <w:szCs w:val="20"/>
        </w:rPr>
        <w:t xml:space="preserve">increased numeric precision </w:t>
      </w:r>
      <w:bookmarkEnd w:id="14"/>
      <w:r w:rsidRPr="00966087">
        <w:rPr>
          <w:rFonts w:ascii="Cambria" w:eastAsia="Times New Roman" w:hAnsi="Cambria" w:cs="Times New Roman"/>
          <w:sz w:val="20"/>
          <w:szCs w:val="20"/>
        </w:rPr>
        <w:t>of experimental observations</w:t>
      </w:r>
      <w:bookmarkEnd w:id="13"/>
    </w:p>
    <w:p w14:paraId="78D03E09" w14:textId="77777777" w:rsidR="00E806FA" w:rsidRPr="003B550D" w:rsidRDefault="00E806FA" w:rsidP="00E806FA">
      <w:pPr>
        <w:pStyle w:val="Normal1"/>
        <w:jc w:val="both"/>
        <w:rPr>
          <w:rFonts w:ascii="Cambria" w:eastAsia="Times New Roman" w:hAnsi="Cambria" w:cs="Times New Roman"/>
          <w:sz w:val="4"/>
          <w:szCs w:val="4"/>
        </w:rPr>
      </w:pPr>
    </w:p>
    <w:p w14:paraId="67E8E9E3" w14:textId="77777777" w:rsidR="00E806FA" w:rsidRPr="006E6D69" w:rsidRDefault="00E806FA" w:rsidP="00E806FA">
      <w:pPr>
        <w:pStyle w:val="Normal1"/>
        <w:tabs>
          <w:tab w:val="left" w:pos="3401"/>
        </w:tabs>
        <w:spacing w:before="9"/>
        <w:jc w:val="both"/>
        <w:rPr>
          <w:rFonts w:ascii="Cambria" w:eastAsia="Times New Roman" w:hAnsi="Cambria" w:cs="Times New Roman"/>
          <w:b/>
          <w:bCs/>
          <w:sz w:val="20"/>
          <w:szCs w:val="20"/>
          <w:u w:val="single"/>
        </w:rPr>
      </w:pPr>
      <w:r w:rsidRPr="006E6D69">
        <w:rPr>
          <w:rFonts w:ascii="Cambria" w:eastAsia="Times New Roman" w:hAnsi="Cambria" w:cs="Times New Roman"/>
          <w:b/>
          <w:sz w:val="20"/>
          <w:szCs w:val="20"/>
        </w:rPr>
        <w:t>Undergraduate Research Assistant</w:t>
      </w:r>
      <w:r w:rsidRPr="006E6D69">
        <w:rPr>
          <w:rFonts w:ascii="Cambria" w:eastAsia="Times New Roman" w:hAnsi="Cambria" w:cs="Times New Roman"/>
          <w:b/>
          <w:bCs/>
          <w:sz w:val="20"/>
          <w:szCs w:val="20"/>
        </w:rPr>
        <w:t xml:space="preserve"> </w:t>
      </w:r>
      <w:r w:rsidRPr="006E6D69">
        <w:rPr>
          <w:rFonts w:ascii="Cambria" w:eastAsia="Times New Roman" w:hAnsi="Cambria" w:cs="Times New Roman"/>
          <w:sz w:val="20"/>
          <w:szCs w:val="20"/>
        </w:rPr>
        <w:t xml:space="preserve">under Prof. Dr. Mrs. Gresha Bhatia                    </w:t>
      </w:r>
      <w:r w:rsidRPr="006E6D69">
        <w:rPr>
          <w:rFonts w:ascii="Cambria" w:eastAsia="Times New Roman" w:hAnsi="Cambria" w:cs="Times New Roman"/>
          <w:sz w:val="20"/>
          <w:szCs w:val="20"/>
        </w:rPr>
        <w:tab/>
        <w:t xml:space="preserve">          </w:t>
      </w:r>
      <w:r w:rsidRPr="006E6D69">
        <w:rPr>
          <w:rFonts w:ascii="Cambria" w:eastAsia="Times New Roman" w:hAnsi="Cambria" w:cs="Times New Roman"/>
          <w:sz w:val="20"/>
          <w:szCs w:val="20"/>
        </w:rPr>
        <w:tab/>
      </w:r>
      <w:r w:rsidRPr="006E6D69">
        <w:rPr>
          <w:rFonts w:ascii="Cambria" w:eastAsia="Times New Roman" w:hAnsi="Cambria" w:cs="Times New Roman"/>
          <w:sz w:val="20"/>
          <w:szCs w:val="20"/>
        </w:rPr>
        <w:tab/>
        <w:t xml:space="preserve">          </w:t>
      </w:r>
      <w:r w:rsidRPr="006E6D69">
        <w:rPr>
          <w:rFonts w:ascii="Cambria" w:eastAsia="Times New Roman" w:hAnsi="Cambria" w:cs="Times New Roman"/>
          <w:bCs/>
          <w:sz w:val="19"/>
          <w:szCs w:val="19"/>
        </w:rPr>
        <w:t xml:space="preserve">Aug 2017 </w:t>
      </w:r>
      <w:r w:rsidRPr="006E6D69">
        <w:rPr>
          <w:rFonts w:ascii="Cambria" w:eastAsia="Times New Roman" w:hAnsi="Cambria" w:cs="Times New Roman"/>
          <w:bCs/>
          <w:iCs/>
          <w:sz w:val="19"/>
          <w:szCs w:val="19"/>
        </w:rPr>
        <w:t>–</w:t>
      </w:r>
      <w:r w:rsidRPr="006E6D69">
        <w:rPr>
          <w:rFonts w:ascii="Cambria" w:eastAsia="Times New Roman" w:hAnsi="Cambria" w:cs="Times New Roman"/>
          <w:bCs/>
          <w:sz w:val="19"/>
          <w:szCs w:val="19"/>
        </w:rPr>
        <w:t xml:space="preserve"> Mar 2018</w:t>
      </w:r>
    </w:p>
    <w:p w14:paraId="6D6184CD" w14:textId="77777777" w:rsidR="00E806FA" w:rsidRPr="00966087" w:rsidRDefault="00E806FA" w:rsidP="00E806FA">
      <w:pPr>
        <w:pStyle w:val="Normal1"/>
        <w:numPr>
          <w:ilvl w:val="1"/>
          <w:numId w:val="18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bCs/>
          <w:sz w:val="20"/>
          <w:szCs w:val="20"/>
          <w:u w:val="single"/>
        </w:rPr>
      </w:pPr>
      <w:r w:rsidRPr="00966087">
        <w:rPr>
          <w:rFonts w:ascii="Cambria" w:eastAsia="Times New Roman" w:hAnsi="Cambria" w:cs="Times New Roman"/>
          <w:sz w:val="20"/>
          <w:szCs w:val="20"/>
        </w:rPr>
        <w:t xml:space="preserve">Designed a web app for users to 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monitor the </w:t>
      </w:r>
      <w:r w:rsidRPr="008D2066">
        <w:rPr>
          <w:rFonts w:ascii="Cambria" w:eastAsia="Times New Roman" w:hAnsi="Cambria" w:cs="Times New Roman"/>
          <w:b/>
          <w:sz w:val="20"/>
          <w:szCs w:val="20"/>
        </w:rPr>
        <w:t>daily electricity consumption</w:t>
      </w:r>
      <w:r w:rsidRPr="00966087">
        <w:rPr>
          <w:rFonts w:ascii="Cambria" w:eastAsia="Times New Roman" w:hAnsi="Cambria" w:cs="Times New Roman"/>
          <w:sz w:val="20"/>
          <w:szCs w:val="20"/>
        </w:rPr>
        <w:t xml:space="preserve"> of appliances &amp; check against faulty power bills </w:t>
      </w:r>
    </w:p>
    <w:p w14:paraId="5130966C" w14:textId="77777777" w:rsidR="00E806FA" w:rsidRPr="00966087" w:rsidRDefault="00E806FA" w:rsidP="00E806FA">
      <w:pPr>
        <w:pStyle w:val="Normal1"/>
        <w:numPr>
          <w:ilvl w:val="1"/>
          <w:numId w:val="18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bCs/>
          <w:sz w:val="20"/>
          <w:szCs w:val="20"/>
          <w:u w:val="single"/>
        </w:rPr>
      </w:pPr>
      <w:bookmarkStart w:id="15" w:name="_Hlk73329136"/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Awarded </w:t>
      </w:r>
      <w:r w:rsidRPr="00966087">
        <w:rPr>
          <w:rFonts w:ascii="Cambria" w:eastAsia="Times New Roman" w:hAnsi="Cambria" w:cs="Times New Roman"/>
          <w:bCs/>
          <w:iCs/>
          <w:sz w:val="20"/>
          <w:szCs w:val="20"/>
        </w:rPr>
        <w:t xml:space="preserve">UGC </w:t>
      </w:r>
      <w:r w:rsidRPr="008D2066">
        <w:rPr>
          <w:rFonts w:ascii="Cambria" w:eastAsia="Times New Roman" w:hAnsi="Cambria" w:cs="Times New Roman"/>
          <w:b/>
          <w:iCs/>
          <w:sz w:val="20"/>
          <w:szCs w:val="20"/>
        </w:rPr>
        <w:t>Minor Research Grant</w:t>
      </w:r>
      <w:r w:rsidRPr="00966087">
        <w:rPr>
          <w:rFonts w:ascii="Cambria" w:eastAsia="Times New Roman" w:hAnsi="Cambria" w:cs="Times New Roman"/>
          <w:bCs/>
          <w:iCs/>
          <w:sz w:val="20"/>
          <w:szCs w:val="20"/>
        </w:rPr>
        <w:t xml:space="preserve"> by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University of Mumbai under domains of Machine Learning &amp; Internet of Things</w:t>
      </w:r>
      <w:bookmarkEnd w:id="15"/>
    </w:p>
    <w:p w14:paraId="5C8B7F05" w14:textId="50078114" w:rsidR="00D445EF" w:rsidRPr="000247E1" w:rsidRDefault="00E806FA" w:rsidP="00E806FA">
      <w:pPr>
        <w:pStyle w:val="Normal1"/>
        <w:numPr>
          <w:ilvl w:val="1"/>
          <w:numId w:val="18"/>
        </w:numPr>
        <w:tabs>
          <w:tab w:val="left" w:pos="3401"/>
        </w:tabs>
        <w:spacing w:before="9"/>
        <w:ind w:left="360"/>
        <w:jc w:val="both"/>
        <w:rPr>
          <w:rFonts w:ascii="Cambria" w:eastAsia="Times New Roman" w:hAnsi="Cambria" w:cs="Times New Roman"/>
          <w:b/>
          <w:bCs/>
          <w:sz w:val="20"/>
          <w:szCs w:val="20"/>
          <w:u w:val="single"/>
        </w:rPr>
      </w:pP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Published Springer paper </w:t>
      </w:r>
      <w:r w:rsidRPr="00966087">
        <w:rPr>
          <w:rFonts w:ascii="Cambria" w:eastAsia="Times New Roman" w:hAnsi="Cambria" w:cs="Times New Roman"/>
          <w:b/>
          <w:sz w:val="20"/>
          <w:szCs w:val="20"/>
        </w:rPr>
        <w:t>Interactive Electricity Consumption System</w:t>
      </w:r>
      <w:r w:rsidRPr="00966087">
        <w:rPr>
          <w:rFonts w:ascii="Cambria" w:eastAsia="Times New Roman" w:hAnsi="Cambria" w:cs="Times New Roman"/>
          <w:bCs/>
          <w:sz w:val="20"/>
          <w:szCs w:val="20"/>
        </w:rPr>
        <w:t xml:space="preserve"> at </w:t>
      </w:r>
      <w:hyperlink r:id="rId15" w:history="1">
        <w:r w:rsidRPr="00966087">
          <w:rPr>
            <w:rStyle w:val="Hyperlink"/>
            <w:rFonts w:ascii="Cambria" w:eastAsia="Times New Roman" w:hAnsi="Cambria" w:cs="Times New Roman"/>
            <w:bCs/>
            <w:sz w:val="20"/>
            <w:szCs w:val="20"/>
            <w:u w:val="none"/>
          </w:rPr>
          <w:t>SSIC 2019</w:t>
        </w:r>
      </w:hyperlink>
      <w:bookmarkEnd w:id="7"/>
    </w:p>
    <w:sectPr w:rsidR="00D445EF" w:rsidRPr="000247E1" w:rsidSect="00F82478">
      <w:type w:val="continuous"/>
      <w:pgSz w:w="11906" w:h="16838" w:code="9"/>
      <w:pgMar w:top="270" w:right="540" w:bottom="360" w:left="5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7344A"/>
    <w:multiLevelType w:val="hybridMultilevel"/>
    <w:tmpl w:val="7722B84A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52B70"/>
    <w:multiLevelType w:val="hybridMultilevel"/>
    <w:tmpl w:val="48706090"/>
    <w:lvl w:ilvl="0" w:tplc="26ACF7DE">
      <w:start w:val="1"/>
      <w:numFmt w:val="bullet"/>
      <w:lvlText w:val="•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7AC117D"/>
    <w:multiLevelType w:val="hybridMultilevel"/>
    <w:tmpl w:val="3BF22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1F04EC"/>
    <w:multiLevelType w:val="hybridMultilevel"/>
    <w:tmpl w:val="EE08455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164A1"/>
    <w:multiLevelType w:val="multilevel"/>
    <w:tmpl w:val="01E4F7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9010363"/>
    <w:multiLevelType w:val="hybridMultilevel"/>
    <w:tmpl w:val="3F6EC7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A07EB2"/>
    <w:multiLevelType w:val="hybridMultilevel"/>
    <w:tmpl w:val="769A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E442CF"/>
    <w:multiLevelType w:val="hybridMultilevel"/>
    <w:tmpl w:val="20162C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297F9D"/>
    <w:multiLevelType w:val="multilevel"/>
    <w:tmpl w:val="1E841F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26452BF"/>
    <w:multiLevelType w:val="hybridMultilevel"/>
    <w:tmpl w:val="7FDC7A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8444730"/>
    <w:multiLevelType w:val="hybridMultilevel"/>
    <w:tmpl w:val="847620CC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F75DC"/>
    <w:multiLevelType w:val="multilevel"/>
    <w:tmpl w:val="987EAA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0831E34"/>
    <w:multiLevelType w:val="hybridMultilevel"/>
    <w:tmpl w:val="B2B20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4B81C78"/>
    <w:multiLevelType w:val="hybridMultilevel"/>
    <w:tmpl w:val="617687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ACF7DE">
      <w:start w:val="1"/>
      <w:numFmt w:val="bullet"/>
      <w:lvlText w:val="•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A753A"/>
    <w:multiLevelType w:val="hybridMultilevel"/>
    <w:tmpl w:val="1242B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42BCB"/>
    <w:multiLevelType w:val="hybridMultilevel"/>
    <w:tmpl w:val="96EC48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902336"/>
    <w:multiLevelType w:val="hybridMultilevel"/>
    <w:tmpl w:val="EA7A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C16EBD"/>
    <w:multiLevelType w:val="hybridMultilevel"/>
    <w:tmpl w:val="487625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955602C"/>
    <w:multiLevelType w:val="hybridMultilevel"/>
    <w:tmpl w:val="63FC32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2079F"/>
    <w:multiLevelType w:val="hybridMultilevel"/>
    <w:tmpl w:val="826E4BA6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783032"/>
    <w:multiLevelType w:val="multilevel"/>
    <w:tmpl w:val="7AD81A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1CD4172"/>
    <w:multiLevelType w:val="hybridMultilevel"/>
    <w:tmpl w:val="E93AE168"/>
    <w:lvl w:ilvl="0" w:tplc="26ACF7DE">
      <w:start w:val="1"/>
      <w:numFmt w:val="bullet"/>
      <w:lvlText w:val="•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545C73"/>
    <w:multiLevelType w:val="hybridMultilevel"/>
    <w:tmpl w:val="E14A73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D50D7B"/>
    <w:multiLevelType w:val="hybridMultilevel"/>
    <w:tmpl w:val="A07C2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C5D6B"/>
    <w:multiLevelType w:val="multilevel"/>
    <w:tmpl w:val="1FC2BC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72113DD1"/>
    <w:multiLevelType w:val="hybridMultilevel"/>
    <w:tmpl w:val="5C9432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5673F1C"/>
    <w:multiLevelType w:val="hybridMultilevel"/>
    <w:tmpl w:val="CE9601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0"/>
  </w:num>
  <w:num w:numId="3">
    <w:abstractNumId w:val="8"/>
  </w:num>
  <w:num w:numId="4">
    <w:abstractNumId w:val="24"/>
  </w:num>
  <w:num w:numId="5">
    <w:abstractNumId w:val="11"/>
  </w:num>
  <w:num w:numId="6">
    <w:abstractNumId w:val="1"/>
  </w:num>
  <w:num w:numId="7">
    <w:abstractNumId w:val="0"/>
  </w:num>
  <w:num w:numId="8">
    <w:abstractNumId w:val="10"/>
  </w:num>
  <w:num w:numId="9">
    <w:abstractNumId w:val="19"/>
  </w:num>
  <w:num w:numId="10">
    <w:abstractNumId w:val="3"/>
  </w:num>
  <w:num w:numId="11">
    <w:abstractNumId w:val="21"/>
  </w:num>
  <w:num w:numId="12">
    <w:abstractNumId w:val="6"/>
  </w:num>
  <w:num w:numId="13">
    <w:abstractNumId w:val="13"/>
  </w:num>
  <w:num w:numId="14">
    <w:abstractNumId w:val="7"/>
  </w:num>
  <w:num w:numId="15">
    <w:abstractNumId w:val="26"/>
  </w:num>
  <w:num w:numId="16">
    <w:abstractNumId w:val="15"/>
  </w:num>
  <w:num w:numId="17">
    <w:abstractNumId w:val="14"/>
  </w:num>
  <w:num w:numId="18">
    <w:abstractNumId w:val="18"/>
  </w:num>
  <w:num w:numId="19">
    <w:abstractNumId w:val="23"/>
  </w:num>
  <w:num w:numId="20">
    <w:abstractNumId w:val="9"/>
  </w:num>
  <w:num w:numId="21">
    <w:abstractNumId w:val="2"/>
  </w:num>
  <w:num w:numId="22">
    <w:abstractNumId w:val="22"/>
  </w:num>
  <w:num w:numId="23">
    <w:abstractNumId w:val="25"/>
  </w:num>
  <w:num w:numId="24">
    <w:abstractNumId w:val="5"/>
  </w:num>
  <w:num w:numId="25">
    <w:abstractNumId w:val="12"/>
  </w:num>
  <w:num w:numId="26">
    <w:abstractNumId w:val="17"/>
  </w:num>
  <w:num w:numId="27">
    <w:abstractNumId w:val="5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W0NDA1NTUzsTRR0lEKTi0uzszPAykwNqsFANTTBhktAAAA"/>
  </w:docVars>
  <w:rsids>
    <w:rsidRoot w:val="0059124C"/>
    <w:rsid w:val="00000A70"/>
    <w:rsid w:val="00002AC0"/>
    <w:rsid w:val="000247E1"/>
    <w:rsid w:val="00026A25"/>
    <w:rsid w:val="00034979"/>
    <w:rsid w:val="00042871"/>
    <w:rsid w:val="000566BE"/>
    <w:rsid w:val="00082C51"/>
    <w:rsid w:val="000846D7"/>
    <w:rsid w:val="00084C94"/>
    <w:rsid w:val="00085A15"/>
    <w:rsid w:val="000A6CDA"/>
    <w:rsid w:val="000B0B1E"/>
    <w:rsid w:val="000E270B"/>
    <w:rsid w:val="000E2E74"/>
    <w:rsid w:val="000F20E4"/>
    <w:rsid w:val="000F306A"/>
    <w:rsid w:val="001001B6"/>
    <w:rsid w:val="00100A76"/>
    <w:rsid w:val="00124392"/>
    <w:rsid w:val="001253A3"/>
    <w:rsid w:val="001359D4"/>
    <w:rsid w:val="00143A65"/>
    <w:rsid w:val="00151D3E"/>
    <w:rsid w:val="0016720D"/>
    <w:rsid w:val="0018455D"/>
    <w:rsid w:val="00191878"/>
    <w:rsid w:val="001A3B03"/>
    <w:rsid w:val="001B3BDA"/>
    <w:rsid w:val="001B722C"/>
    <w:rsid w:val="001B72A0"/>
    <w:rsid w:val="001C56DF"/>
    <w:rsid w:val="001D0581"/>
    <w:rsid w:val="001D2308"/>
    <w:rsid w:val="001D3174"/>
    <w:rsid w:val="001E1439"/>
    <w:rsid w:val="002066A9"/>
    <w:rsid w:val="002102D6"/>
    <w:rsid w:val="00211EF8"/>
    <w:rsid w:val="00213D15"/>
    <w:rsid w:val="002259C4"/>
    <w:rsid w:val="00240C0B"/>
    <w:rsid w:val="002527C4"/>
    <w:rsid w:val="002548D9"/>
    <w:rsid w:val="00273FE7"/>
    <w:rsid w:val="0029508A"/>
    <w:rsid w:val="002A1746"/>
    <w:rsid w:val="002A5A2E"/>
    <w:rsid w:val="002B1A3C"/>
    <w:rsid w:val="002B494E"/>
    <w:rsid w:val="002D2B47"/>
    <w:rsid w:val="002E346A"/>
    <w:rsid w:val="002F57A6"/>
    <w:rsid w:val="00301693"/>
    <w:rsid w:val="003053AB"/>
    <w:rsid w:val="003078FD"/>
    <w:rsid w:val="00312F1D"/>
    <w:rsid w:val="003454CD"/>
    <w:rsid w:val="00346F5B"/>
    <w:rsid w:val="00354377"/>
    <w:rsid w:val="003554F9"/>
    <w:rsid w:val="003629E5"/>
    <w:rsid w:val="00376F6B"/>
    <w:rsid w:val="00385F97"/>
    <w:rsid w:val="00387613"/>
    <w:rsid w:val="00391682"/>
    <w:rsid w:val="00394C78"/>
    <w:rsid w:val="003952BD"/>
    <w:rsid w:val="003A4DBB"/>
    <w:rsid w:val="003A5E1E"/>
    <w:rsid w:val="003A6B5B"/>
    <w:rsid w:val="003A7CB0"/>
    <w:rsid w:val="003B37EC"/>
    <w:rsid w:val="003E6BF1"/>
    <w:rsid w:val="003F4232"/>
    <w:rsid w:val="00403B3B"/>
    <w:rsid w:val="004124C6"/>
    <w:rsid w:val="00417E10"/>
    <w:rsid w:val="00436CD9"/>
    <w:rsid w:val="00450406"/>
    <w:rsid w:val="004626E3"/>
    <w:rsid w:val="004627C1"/>
    <w:rsid w:val="0046328F"/>
    <w:rsid w:val="00466EFF"/>
    <w:rsid w:val="00475333"/>
    <w:rsid w:val="004906F6"/>
    <w:rsid w:val="00490964"/>
    <w:rsid w:val="00492105"/>
    <w:rsid w:val="004A6332"/>
    <w:rsid w:val="004B76B5"/>
    <w:rsid w:val="004D3B51"/>
    <w:rsid w:val="004E0D4E"/>
    <w:rsid w:val="004F1BC0"/>
    <w:rsid w:val="004F25B4"/>
    <w:rsid w:val="004F49E9"/>
    <w:rsid w:val="00507411"/>
    <w:rsid w:val="00527EAB"/>
    <w:rsid w:val="0053462B"/>
    <w:rsid w:val="00542AAF"/>
    <w:rsid w:val="005472E9"/>
    <w:rsid w:val="0055231B"/>
    <w:rsid w:val="0059124C"/>
    <w:rsid w:val="0059579F"/>
    <w:rsid w:val="00597C78"/>
    <w:rsid w:val="005A5E8E"/>
    <w:rsid w:val="005C519C"/>
    <w:rsid w:val="005D5A63"/>
    <w:rsid w:val="005F23CE"/>
    <w:rsid w:val="005F38AA"/>
    <w:rsid w:val="0060261B"/>
    <w:rsid w:val="006137AB"/>
    <w:rsid w:val="0062436F"/>
    <w:rsid w:val="00635B1D"/>
    <w:rsid w:val="00651202"/>
    <w:rsid w:val="00681BA4"/>
    <w:rsid w:val="00691FDA"/>
    <w:rsid w:val="00697AC2"/>
    <w:rsid w:val="006B10DD"/>
    <w:rsid w:val="006B25B6"/>
    <w:rsid w:val="006B3843"/>
    <w:rsid w:val="006C3014"/>
    <w:rsid w:val="006D470E"/>
    <w:rsid w:val="006D6133"/>
    <w:rsid w:val="006D68FD"/>
    <w:rsid w:val="006D7C24"/>
    <w:rsid w:val="006F2724"/>
    <w:rsid w:val="006F490E"/>
    <w:rsid w:val="00706A9B"/>
    <w:rsid w:val="00720444"/>
    <w:rsid w:val="007412EA"/>
    <w:rsid w:val="00750C23"/>
    <w:rsid w:val="00761465"/>
    <w:rsid w:val="00764B04"/>
    <w:rsid w:val="00765DE8"/>
    <w:rsid w:val="00787956"/>
    <w:rsid w:val="00787CF9"/>
    <w:rsid w:val="00791E2D"/>
    <w:rsid w:val="007A6632"/>
    <w:rsid w:val="007A6FCA"/>
    <w:rsid w:val="007C4AD8"/>
    <w:rsid w:val="007E1C57"/>
    <w:rsid w:val="007F2709"/>
    <w:rsid w:val="007F5450"/>
    <w:rsid w:val="00806C66"/>
    <w:rsid w:val="008148EF"/>
    <w:rsid w:val="008151AB"/>
    <w:rsid w:val="00815A19"/>
    <w:rsid w:val="00840F86"/>
    <w:rsid w:val="008421F4"/>
    <w:rsid w:val="0085507C"/>
    <w:rsid w:val="008837A7"/>
    <w:rsid w:val="00893FFF"/>
    <w:rsid w:val="008B0113"/>
    <w:rsid w:val="008B7238"/>
    <w:rsid w:val="008C36B2"/>
    <w:rsid w:val="008C4FCC"/>
    <w:rsid w:val="008D1429"/>
    <w:rsid w:val="008F772B"/>
    <w:rsid w:val="0090285F"/>
    <w:rsid w:val="0091236E"/>
    <w:rsid w:val="009140A3"/>
    <w:rsid w:val="009219CE"/>
    <w:rsid w:val="009220AD"/>
    <w:rsid w:val="009237B8"/>
    <w:rsid w:val="00935185"/>
    <w:rsid w:val="00935772"/>
    <w:rsid w:val="00950E68"/>
    <w:rsid w:val="00980552"/>
    <w:rsid w:val="009A4117"/>
    <w:rsid w:val="009C6C2F"/>
    <w:rsid w:val="009D31B6"/>
    <w:rsid w:val="009E7D67"/>
    <w:rsid w:val="00A1511D"/>
    <w:rsid w:val="00A20032"/>
    <w:rsid w:val="00A444E4"/>
    <w:rsid w:val="00A5401D"/>
    <w:rsid w:val="00A60D01"/>
    <w:rsid w:val="00AB3E7F"/>
    <w:rsid w:val="00AD012D"/>
    <w:rsid w:val="00AF6840"/>
    <w:rsid w:val="00AF7015"/>
    <w:rsid w:val="00B03B35"/>
    <w:rsid w:val="00B06897"/>
    <w:rsid w:val="00B2445F"/>
    <w:rsid w:val="00B25025"/>
    <w:rsid w:val="00B40463"/>
    <w:rsid w:val="00B47AAD"/>
    <w:rsid w:val="00B509A0"/>
    <w:rsid w:val="00B52097"/>
    <w:rsid w:val="00B53625"/>
    <w:rsid w:val="00B57C90"/>
    <w:rsid w:val="00B61EC1"/>
    <w:rsid w:val="00B623B9"/>
    <w:rsid w:val="00B63B13"/>
    <w:rsid w:val="00B67AB2"/>
    <w:rsid w:val="00B83CA3"/>
    <w:rsid w:val="00BA2EBD"/>
    <w:rsid w:val="00BA7F75"/>
    <w:rsid w:val="00BB13CD"/>
    <w:rsid w:val="00BB5C56"/>
    <w:rsid w:val="00BC1B81"/>
    <w:rsid w:val="00BC7433"/>
    <w:rsid w:val="00BF2A62"/>
    <w:rsid w:val="00BF54FD"/>
    <w:rsid w:val="00C27D26"/>
    <w:rsid w:val="00C50167"/>
    <w:rsid w:val="00C65385"/>
    <w:rsid w:val="00C66B79"/>
    <w:rsid w:val="00C746E4"/>
    <w:rsid w:val="00C8548F"/>
    <w:rsid w:val="00C86051"/>
    <w:rsid w:val="00C902DC"/>
    <w:rsid w:val="00C903A8"/>
    <w:rsid w:val="00CA5931"/>
    <w:rsid w:val="00CB0E18"/>
    <w:rsid w:val="00CB14CC"/>
    <w:rsid w:val="00CB3D70"/>
    <w:rsid w:val="00CD3463"/>
    <w:rsid w:val="00CD7568"/>
    <w:rsid w:val="00CE5D93"/>
    <w:rsid w:val="00CF4F55"/>
    <w:rsid w:val="00D015D9"/>
    <w:rsid w:val="00D12668"/>
    <w:rsid w:val="00D17E81"/>
    <w:rsid w:val="00D26DF7"/>
    <w:rsid w:val="00D31055"/>
    <w:rsid w:val="00D3573D"/>
    <w:rsid w:val="00D445EF"/>
    <w:rsid w:val="00D51E00"/>
    <w:rsid w:val="00D56ECE"/>
    <w:rsid w:val="00D90A30"/>
    <w:rsid w:val="00D94B80"/>
    <w:rsid w:val="00DA4CF1"/>
    <w:rsid w:val="00DB3399"/>
    <w:rsid w:val="00DC4718"/>
    <w:rsid w:val="00DD4688"/>
    <w:rsid w:val="00DF5944"/>
    <w:rsid w:val="00E01E66"/>
    <w:rsid w:val="00E024B0"/>
    <w:rsid w:val="00E129C8"/>
    <w:rsid w:val="00E1417B"/>
    <w:rsid w:val="00E42D40"/>
    <w:rsid w:val="00E62659"/>
    <w:rsid w:val="00E66B6A"/>
    <w:rsid w:val="00E70CF7"/>
    <w:rsid w:val="00E71E5F"/>
    <w:rsid w:val="00E806FA"/>
    <w:rsid w:val="00E864D2"/>
    <w:rsid w:val="00E92D44"/>
    <w:rsid w:val="00E95FE6"/>
    <w:rsid w:val="00EA43E5"/>
    <w:rsid w:val="00EB02D6"/>
    <w:rsid w:val="00EB1B8B"/>
    <w:rsid w:val="00EC2F28"/>
    <w:rsid w:val="00ED4E97"/>
    <w:rsid w:val="00ED4F7C"/>
    <w:rsid w:val="00ED7FDE"/>
    <w:rsid w:val="00EF35A7"/>
    <w:rsid w:val="00F15BC6"/>
    <w:rsid w:val="00F272E4"/>
    <w:rsid w:val="00F278D6"/>
    <w:rsid w:val="00F47E53"/>
    <w:rsid w:val="00F54CEA"/>
    <w:rsid w:val="00F82478"/>
    <w:rsid w:val="00F83C03"/>
    <w:rsid w:val="00F913D9"/>
    <w:rsid w:val="00FA10B5"/>
    <w:rsid w:val="00FA2B5A"/>
    <w:rsid w:val="00FC10C6"/>
    <w:rsid w:val="00FC2E92"/>
    <w:rsid w:val="00FD0B16"/>
    <w:rsid w:val="00FD0CAE"/>
    <w:rsid w:val="00FD2333"/>
    <w:rsid w:val="00FE22FC"/>
    <w:rsid w:val="00FF3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8B7B3"/>
  <w15:docId w15:val="{AC2EBC5F-5123-42F2-B2A6-6019CCE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693"/>
  </w:style>
  <w:style w:type="paragraph" w:styleId="Heading1">
    <w:name w:val="heading 1"/>
    <w:basedOn w:val="Normal1"/>
    <w:next w:val="Normal1"/>
    <w:rsid w:val="0059124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59124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59124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59124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59124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59124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59124C"/>
  </w:style>
  <w:style w:type="paragraph" w:styleId="Title">
    <w:name w:val="Title"/>
    <w:basedOn w:val="Normal1"/>
    <w:next w:val="Normal1"/>
    <w:rsid w:val="0059124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59124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273FE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A43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3E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053AB"/>
    <w:pPr>
      <w:widowControl w:val="0"/>
      <w:spacing w:before="21"/>
      <w:ind w:left="700" w:hanging="360"/>
    </w:pPr>
    <w:rPr>
      <w:rFonts w:cstheme="minorBidi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3053AB"/>
    <w:rPr>
      <w:rFonts w:cstheme="minorBidi"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D51E0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2445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819080">
          <w:marLeft w:val="0"/>
          <w:marRight w:val="0"/>
          <w:marTop w:val="3000"/>
          <w:marBottom w:val="1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32859">
              <w:marLeft w:val="0"/>
              <w:marRight w:val="0"/>
              <w:marTop w:val="0"/>
              <w:marBottom w:val="0"/>
              <w:divBdr>
                <w:top w:val="single" w:sz="6" w:space="0" w:color="455A67"/>
                <w:left w:val="single" w:sz="6" w:space="0" w:color="496576"/>
                <w:bottom w:val="single" w:sz="6" w:space="0" w:color="496576"/>
                <w:right w:val="single" w:sz="6" w:space="0" w:color="496576"/>
              </w:divBdr>
            </w:div>
            <w:div w:id="745686666">
              <w:marLeft w:val="0"/>
              <w:marRight w:val="0"/>
              <w:marTop w:val="0"/>
              <w:marBottom w:val="0"/>
              <w:divBdr>
                <w:top w:val="single" w:sz="6" w:space="0" w:color="505F67"/>
                <w:left w:val="single" w:sz="6" w:space="0" w:color="4D6C7D"/>
                <w:bottom w:val="single" w:sz="6" w:space="0" w:color="4E7081"/>
                <w:right w:val="single" w:sz="6" w:space="0" w:color="4D6C7D"/>
              </w:divBdr>
            </w:div>
          </w:divsChild>
        </w:div>
      </w:divsChild>
    </w:div>
    <w:div w:id="5416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6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mujjwaal/" TargetMode="External"/><Relationship Id="rId13" Type="http://schemas.openxmlformats.org/officeDocument/2006/relationships/hyperlink" Target="https://github.com/samujjwaal/uic-search-engine" TargetMode="External"/><Relationship Id="rId3" Type="http://schemas.openxmlformats.org/officeDocument/2006/relationships/styles" Target="styles.xml"/><Relationship Id="rId7" Type="http://schemas.openxmlformats.org/officeDocument/2006/relationships/hyperlink" Target="mailto:deysamujjwal@gmail.com" TargetMode="External"/><Relationship Id="rId12" Type="http://schemas.openxmlformats.org/officeDocument/2006/relationships/hyperlink" Target="https://github.com/samujjwaal/cloud-simulator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amujjwaal.me" TargetMode="External"/><Relationship Id="rId11" Type="http://schemas.openxmlformats.org/officeDocument/2006/relationships/hyperlink" Target="https://github.com/samujjwaal/dblp-mapredu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981-13-8406-6_35" TargetMode="External"/><Relationship Id="rId10" Type="http://schemas.openxmlformats.org/officeDocument/2006/relationships/hyperlink" Target="https://github.com/samujjwaal/akka-overlay-net-si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amujjwaal?tab=repositories" TargetMode="External"/><Relationship Id="rId14" Type="http://schemas.openxmlformats.org/officeDocument/2006/relationships/hyperlink" Target="https://github.com/samujjwaal/Modelling-US-Election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B02E4-2E24-4F3A-975C-CC655D07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32</TotalTime>
  <Pages>1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jjwaal Dey</dc:creator>
  <cp:keywords/>
  <dc:description/>
  <cp:lastModifiedBy>Samujjwaal Dey</cp:lastModifiedBy>
  <cp:revision>271</cp:revision>
  <cp:lastPrinted>2021-06-01T06:28:00Z</cp:lastPrinted>
  <dcterms:created xsi:type="dcterms:W3CDTF">2018-07-23T19:00:00Z</dcterms:created>
  <dcterms:modified xsi:type="dcterms:W3CDTF">2021-06-01T09:04:00Z</dcterms:modified>
</cp:coreProperties>
</file>